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24923D" w14:textId="77777777" w:rsidR="00944D2A" w:rsidRPr="00005D8D" w:rsidRDefault="00944D2A" w:rsidP="00005D8D">
      <w:pPr>
        <w:spacing w:after="0" w:line="240" w:lineRule="auto"/>
        <w:jc w:val="center"/>
        <w:rPr>
          <w:rFonts w:cstheme="minorHAnsi"/>
          <w:b/>
          <w:bCs/>
          <w:color w:val="000000" w:themeColor="text1"/>
          <w:sz w:val="24"/>
          <w:szCs w:val="24"/>
        </w:rPr>
      </w:pPr>
    </w:p>
    <w:p w14:paraId="480B1E8D" w14:textId="77777777" w:rsidR="00944D2A" w:rsidRPr="00005D8D" w:rsidRDefault="00944D2A" w:rsidP="004C4B01">
      <w:pPr>
        <w:pStyle w:val="BodyText"/>
        <w:ind w:left="360"/>
        <w:jc w:val="both"/>
        <w:rPr>
          <w:rFonts w:cstheme="minorHAnsi"/>
          <w:b/>
          <w:bCs/>
          <w:color w:val="000000" w:themeColor="text1"/>
          <w:szCs w:val="24"/>
        </w:rPr>
      </w:pPr>
    </w:p>
    <w:p w14:paraId="6D9FF2BE" w14:textId="77777777" w:rsidR="00944D2A" w:rsidRPr="00005D8D" w:rsidRDefault="00944D2A" w:rsidP="00005D8D">
      <w:pPr>
        <w:spacing w:after="0" w:line="240" w:lineRule="auto"/>
        <w:jc w:val="center"/>
        <w:rPr>
          <w:rFonts w:cstheme="minorHAnsi"/>
          <w:b/>
          <w:bCs/>
          <w:color w:val="000000" w:themeColor="text1"/>
          <w:sz w:val="24"/>
          <w:szCs w:val="24"/>
        </w:rPr>
      </w:pPr>
    </w:p>
    <w:p w14:paraId="6A080191" w14:textId="77777777" w:rsidR="00944D2A" w:rsidRPr="00005D8D" w:rsidRDefault="00944D2A" w:rsidP="00005D8D">
      <w:pPr>
        <w:spacing w:after="0"/>
        <w:ind w:left="1774" w:right="1797"/>
        <w:jc w:val="center"/>
        <w:rPr>
          <w:rFonts w:eastAsia="Verdana" w:cstheme="minorHAnsi"/>
          <w:sz w:val="24"/>
          <w:szCs w:val="24"/>
        </w:rPr>
      </w:pPr>
      <w:r w:rsidRPr="00005D8D">
        <w:rPr>
          <w:rFonts w:eastAsia="Verdana" w:cstheme="minorHAnsi"/>
          <w:b/>
          <w:sz w:val="24"/>
          <w:szCs w:val="24"/>
        </w:rPr>
        <w:t>CONFIDENTIALITY UNDERTAKING</w:t>
      </w:r>
    </w:p>
    <w:p w14:paraId="503107B1" w14:textId="3AB32A83" w:rsidR="00944D2A" w:rsidRPr="00005D8D" w:rsidRDefault="00944D2A" w:rsidP="00005D8D">
      <w:pPr>
        <w:spacing w:after="0" w:line="280" w:lineRule="exact"/>
        <w:ind w:left="3805" w:right="3827"/>
        <w:jc w:val="center"/>
        <w:rPr>
          <w:rFonts w:eastAsia="Verdana" w:cstheme="minorHAnsi"/>
          <w:sz w:val="24"/>
          <w:szCs w:val="24"/>
        </w:rPr>
      </w:pPr>
      <w:r w:rsidRPr="00005D8D">
        <w:rPr>
          <w:rFonts w:eastAsia="Verdana" w:cstheme="minorHAnsi"/>
          <w:b/>
          <w:position w:val="-1"/>
          <w:sz w:val="24"/>
          <w:szCs w:val="24"/>
        </w:rPr>
        <w:t>4</w:t>
      </w:r>
      <w:r w:rsidR="00B411AD" w:rsidRPr="00005D8D">
        <w:rPr>
          <w:rFonts w:eastAsia="Verdana" w:cstheme="minorHAnsi"/>
          <w:b/>
          <w:position w:val="-1"/>
          <w:sz w:val="24"/>
          <w:szCs w:val="24"/>
        </w:rPr>
        <w:t>3</w:t>
      </w:r>
      <w:r w:rsidRPr="00005D8D">
        <w:rPr>
          <w:rFonts w:eastAsia="Verdana" w:cstheme="minorHAnsi"/>
          <w:b/>
          <w:position w:val="-1"/>
          <w:sz w:val="24"/>
          <w:szCs w:val="24"/>
        </w:rPr>
        <w:t>-6</w:t>
      </w:r>
      <w:r w:rsidR="00B411AD" w:rsidRPr="00005D8D">
        <w:rPr>
          <w:rFonts w:eastAsia="Verdana" w:cstheme="minorHAnsi"/>
          <w:b/>
          <w:position w:val="-1"/>
          <w:sz w:val="24"/>
          <w:szCs w:val="24"/>
        </w:rPr>
        <w:t>4</w:t>
      </w:r>
      <w:r w:rsidRPr="00005D8D">
        <w:rPr>
          <w:rFonts w:eastAsia="Verdana" w:cstheme="minorHAnsi"/>
          <w:b/>
          <w:position w:val="-1"/>
          <w:sz w:val="24"/>
          <w:szCs w:val="24"/>
        </w:rPr>
        <w:t xml:space="preserve"> MW </w:t>
      </w:r>
    </w:p>
    <w:p w14:paraId="33D9CF33" w14:textId="77777777" w:rsidR="00944D2A" w:rsidRPr="00005D8D" w:rsidRDefault="00944D2A" w:rsidP="00005D8D">
      <w:pPr>
        <w:spacing w:line="200" w:lineRule="exact"/>
        <w:rPr>
          <w:rFonts w:cstheme="minorHAnsi"/>
          <w:sz w:val="24"/>
          <w:szCs w:val="24"/>
        </w:rPr>
      </w:pPr>
    </w:p>
    <w:p w14:paraId="45EE9CB0" w14:textId="77777777" w:rsidR="00944D2A" w:rsidRPr="00005D8D" w:rsidRDefault="00944D2A" w:rsidP="00005D8D">
      <w:pPr>
        <w:ind w:left="100" w:right="75"/>
        <w:jc w:val="both"/>
        <w:rPr>
          <w:rFonts w:eastAsia="Verdana" w:cstheme="minorHAnsi"/>
          <w:sz w:val="24"/>
          <w:szCs w:val="24"/>
        </w:rPr>
      </w:pPr>
      <w:r w:rsidRPr="00005D8D">
        <w:rPr>
          <w:rFonts w:eastAsia="Verdana" w:cstheme="minorHAnsi"/>
          <w:sz w:val="24"/>
          <w:szCs w:val="24"/>
        </w:rPr>
        <w:t>This Confidentiality Undertaking (the “</w:t>
      </w:r>
      <w:r w:rsidRPr="00005D8D">
        <w:rPr>
          <w:rFonts w:eastAsia="Verdana" w:cstheme="minorHAnsi"/>
          <w:b/>
          <w:sz w:val="24"/>
          <w:szCs w:val="24"/>
        </w:rPr>
        <w:t>Undertaking</w:t>
      </w:r>
      <w:r w:rsidRPr="00005D8D">
        <w:rPr>
          <w:rFonts w:eastAsia="Verdana" w:cstheme="minorHAnsi"/>
          <w:sz w:val="24"/>
          <w:szCs w:val="24"/>
        </w:rPr>
        <w:t>”) is executed in favor of the   La Union Electric Company, Inc.   (“</w:t>
      </w:r>
      <w:r w:rsidRPr="00005D8D">
        <w:rPr>
          <w:rFonts w:eastAsia="Verdana" w:cstheme="minorHAnsi"/>
          <w:b/>
          <w:sz w:val="24"/>
          <w:szCs w:val="24"/>
        </w:rPr>
        <w:t>LUECO</w:t>
      </w:r>
      <w:r w:rsidRPr="00005D8D">
        <w:rPr>
          <w:rFonts w:eastAsia="Verdana" w:cstheme="minorHAnsi"/>
          <w:sz w:val="24"/>
          <w:szCs w:val="24"/>
        </w:rPr>
        <w:t xml:space="preserve">”)   by   </w:t>
      </w:r>
      <w:r w:rsidRPr="00005D8D">
        <w:rPr>
          <w:rFonts w:eastAsia="Verdana" w:cstheme="minorHAnsi"/>
          <w:i/>
          <w:sz w:val="24"/>
          <w:szCs w:val="24"/>
        </w:rPr>
        <w:t xml:space="preserve">[Name   of   Bidder]   </w:t>
      </w:r>
      <w:r w:rsidRPr="00005D8D">
        <w:rPr>
          <w:rFonts w:eastAsia="Verdana" w:cstheme="minorHAnsi"/>
          <w:sz w:val="24"/>
          <w:szCs w:val="24"/>
        </w:rPr>
        <w:t>(the “</w:t>
      </w:r>
      <w:r w:rsidRPr="00005D8D">
        <w:rPr>
          <w:rFonts w:eastAsia="Verdana" w:cstheme="minorHAnsi"/>
          <w:b/>
          <w:sz w:val="24"/>
          <w:szCs w:val="24"/>
        </w:rPr>
        <w:t>Recipient</w:t>
      </w:r>
      <w:r w:rsidRPr="00005D8D">
        <w:rPr>
          <w:rFonts w:eastAsia="Verdana" w:cstheme="minorHAnsi"/>
          <w:sz w:val="24"/>
          <w:szCs w:val="24"/>
        </w:rPr>
        <w:t>”).</w:t>
      </w:r>
    </w:p>
    <w:p w14:paraId="3E680BDB" w14:textId="77777777" w:rsidR="00944D2A" w:rsidRPr="00005D8D" w:rsidRDefault="00944D2A" w:rsidP="00005D8D">
      <w:pPr>
        <w:ind w:left="100" w:right="4574"/>
        <w:jc w:val="both"/>
        <w:rPr>
          <w:rFonts w:eastAsia="Verdana" w:cstheme="minorHAnsi"/>
          <w:sz w:val="24"/>
          <w:szCs w:val="24"/>
        </w:rPr>
      </w:pPr>
      <w:r w:rsidRPr="00005D8D">
        <w:rPr>
          <w:rFonts w:eastAsia="Verdana" w:cstheme="minorHAnsi"/>
          <w:b/>
          <w:sz w:val="24"/>
          <w:szCs w:val="24"/>
        </w:rPr>
        <w:t>1.      CONFIDENTIAL INFORMATION</w:t>
      </w:r>
    </w:p>
    <w:p w14:paraId="46EA9C78" w14:textId="410BDC56" w:rsidR="00944D2A" w:rsidRPr="00005D8D" w:rsidRDefault="00944D2A" w:rsidP="00005D8D">
      <w:pPr>
        <w:ind w:left="100" w:right="75"/>
        <w:jc w:val="both"/>
        <w:rPr>
          <w:rFonts w:eastAsia="Verdana" w:cstheme="minorHAnsi"/>
          <w:sz w:val="24"/>
          <w:szCs w:val="24"/>
        </w:rPr>
      </w:pPr>
      <w:r w:rsidRPr="00005D8D">
        <w:rPr>
          <w:rFonts w:eastAsia="Verdana" w:cstheme="minorHAnsi"/>
          <w:sz w:val="24"/>
          <w:szCs w:val="24"/>
        </w:rPr>
        <w:t xml:space="preserve">Recipient is interested in obtaining information from LUECO, in furtherance of  the  Bidding  for  the  </w:t>
      </w:r>
      <w:r w:rsidRPr="00005D8D">
        <w:rPr>
          <w:rFonts w:eastAsia="Verdana" w:cstheme="minorHAnsi"/>
          <w:b/>
          <w:sz w:val="24"/>
          <w:szCs w:val="24"/>
        </w:rPr>
        <w:t>4</w:t>
      </w:r>
      <w:r w:rsidR="00B411AD" w:rsidRPr="00005D8D">
        <w:rPr>
          <w:rFonts w:eastAsia="Verdana" w:cstheme="minorHAnsi"/>
          <w:b/>
          <w:sz w:val="24"/>
          <w:szCs w:val="24"/>
        </w:rPr>
        <w:t>3</w:t>
      </w:r>
      <w:r w:rsidRPr="00005D8D">
        <w:rPr>
          <w:rFonts w:eastAsia="Verdana" w:cstheme="minorHAnsi"/>
          <w:b/>
          <w:sz w:val="24"/>
          <w:szCs w:val="24"/>
        </w:rPr>
        <w:t>-6</w:t>
      </w:r>
      <w:r w:rsidR="00B411AD" w:rsidRPr="00005D8D">
        <w:rPr>
          <w:rFonts w:eastAsia="Verdana" w:cstheme="minorHAnsi"/>
          <w:b/>
          <w:sz w:val="24"/>
          <w:szCs w:val="24"/>
        </w:rPr>
        <w:t>4</w:t>
      </w:r>
      <w:r w:rsidRPr="00005D8D">
        <w:rPr>
          <w:rFonts w:eastAsia="Verdana" w:cstheme="minorHAnsi"/>
          <w:b/>
          <w:sz w:val="24"/>
          <w:szCs w:val="24"/>
        </w:rPr>
        <w:t xml:space="preserve">  MW  </w:t>
      </w:r>
      <w:r w:rsidRPr="00005D8D">
        <w:rPr>
          <w:rFonts w:eastAsia="Verdana" w:cstheme="minorHAnsi"/>
          <w:sz w:val="24"/>
          <w:szCs w:val="24"/>
        </w:rPr>
        <w:t>Contract  Capacity  for  the  Required Contract  Period  to  LUECO  under  the  terms  and  conditions  set  out  in  the Bidding Documents and Electric Power Purchase Agreement (EPPA) template (the “</w:t>
      </w:r>
      <w:r w:rsidRPr="00005D8D">
        <w:rPr>
          <w:rFonts w:eastAsia="Verdana" w:cstheme="minorHAnsi"/>
          <w:b/>
          <w:sz w:val="24"/>
          <w:szCs w:val="24"/>
        </w:rPr>
        <w:t>Project</w:t>
      </w:r>
      <w:r w:rsidRPr="00005D8D">
        <w:rPr>
          <w:rFonts w:eastAsia="Verdana" w:cstheme="minorHAnsi"/>
          <w:sz w:val="24"/>
          <w:szCs w:val="24"/>
        </w:rPr>
        <w:t>”). The  selection  process  shall  be  undertaken  through  a  Bidding  process  in accordance with the Instructions to Prospective Bidders issued by LUECO’s Third  Party  Bids  and  Awards  Committee  (“</w:t>
      </w:r>
      <w:r w:rsidRPr="00005D8D">
        <w:rPr>
          <w:rFonts w:eastAsia="Verdana" w:cstheme="minorHAnsi"/>
          <w:b/>
          <w:sz w:val="24"/>
          <w:szCs w:val="24"/>
        </w:rPr>
        <w:t>TPBAC</w:t>
      </w:r>
      <w:r w:rsidRPr="00005D8D">
        <w:rPr>
          <w:rFonts w:eastAsia="Verdana" w:cstheme="minorHAnsi"/>
          <w:sz w:val="24"/>
          <w:szCs w:val="24"/>
        </w:rPr>
        <w:t>”).    By  reason  of  such interest  of  the  Recipient,  LUECO  proposes  to  disclose  certain  Confidential Information (as defined below) to the Recipient.  Recipient acknowledges that LUECO has the exclusive right to determine what information it may furnish to the Recipient.</w:t>
      </w:r>
    </w:p>
    <w:p w14:paraId="4F01DFFF" w14:textId="77777777" w:rsidR="00944D2A" w:rsidRPr="00005D8D" w:rsidRDefault="00944D2A" w:rsidP="00005D8D">
      <w:pPr>
        <w:ind w:left="100" w:right="73"/>
        <w:jc w:val="both"/>
        <w:rPr>
          <w:rFonts w:eastAsia="Verdana" w:cstheme="minorHAnsi"/>
          <w:sz w:val="24"/>
          <w:szCs w:val="24"/>
        </w:rPr>
      </w:pPr>
      <w:r w:rsidRPr="00005D8D">
        <w:rPr>
          <w:rFonts w:eastAsia="Verdana" w:cstheme="minorHAnsi"/>
          <w:sz w:val="24"/>
          <w:szCs w:val="24"/>
        </w:rPr>
        <w:t>As   used   herein,   “</w:t>
      </w:r>
      <w:r w:rsidRPr="00005D8D">
        <w:rPr>
          <w:rFonts w:eastAsia="Verdana" w:cstheme="minorHAnsi"/>
          <w:b/>
          <w:sz w:val="24"/>
          <w:szCs w:val="24"/>
        </w:rPr>
        <w:t>Confidential   Information</w:t>
      </w:r>
      <w:r w:rsidRPr="00005D8D">
        <w:rPr>
          <w:rFonts w:eastAsia="Verdana" w:cstheme="minorHAnsi"/>
          <w:sz w:val="24"/>
          <w:szCs w:val="24"/>
        </w:rPr>
        <w:t>”   means   all   information concerning  LUECO  or  its  assets,  liabilities  or  obligations  furnished  to  the Recipient directly by any of LUECO’s officials, employees, and legal, technical, financial advisors, agents or other representatives, including: (</w:t>
      </w:r>
      <w:proofErr w:type="spellStart"/>
      <w:r w:rsidRPr="00005D8D">
        <w:rPr>
          <w:rFonts w:eastAsia="Verdana" w:cstheme="minorHAnsi"/>
          <w:sz w:val="24"/>
          <w:szCs w:val="24"/>
        </w:rPr>
        <w:t>i</w:t>
      </w:r>
      <w:proofErr w:type="spellEnd"/>
      <w:r w:rsidRPr="00005D8D">
        <w:rPr>
          <w:rFonts w:eastAsia="Verdana" w:cstheme="minorHAnsi"/>
          <w:sz w:val="24"/>
          <w:szCs w:val="24"/>
        </w:rPr>
        <w:t>) information obtained by the Recipient (a) during the due diligence process, (b) through site  visits  to  LUECO  or  its  offices  and  facilities  and  (c)  through  any management presentation by LUECO; (ii) information contained in any other written material furnished or otherwise made available to the Recipient; (iii) information   furnished   to   the   Recipient   electronically;   (iv)   information presented  to  the  Recipient  or  its  advisors  orally,  whether  presented  in  a management   presentation   or   another   forum;   and   (v)   all   analyses, compilations, forecasts, studies or other documents prepared by the Recipient or its Representatives (as defined in Section 3 hereof) which contain or reflect any of the foregoing information.</w:t>
      </w:r>
    </w:p>
    <w:p w14:paraId="5EBC233F" w14:textId="13AEDDAE" w:rsidR="00944D2A" w:rsidRDefault="00944D2A" w:rsidP="00005D8D">
      <w:pPr>
        <w:ind w:left="100" w:right="75"/>
        <w:jc w:val="both"/>
        <w:rPr>
          <w:rFonts w:eastAsia="Verdana" w:cstheme="minorHAnsi"/>
          <w:sz w:val="24"/>
          <w:szCs w:val="24"/>
        </w:rPr>
      </w:pPr>
      <w:r w:rsidRPr="00005D8D">
        <w:rPr>
          <w:rFonts w:eastAsia="Verdana" w:cstheme="minorHAnsi"/>
          <w:sz w:val="24"/>
          <w:szCs w:val="24"/>
        </w:rPr>
        <w:t>Notwithstanding the foregoing, information disclosed by LUECO which would otherwise  be  Confidential  Information  shall  not  be  deemed  Confidential Information to the extent that it can be proven by written records that said information  is  (</w:t>
      </w:r>
      <w:proofErr w:type="spellStart"/>
      <w:r w:rsidRPr="00005D8D">
        <w:rPr>
          <w:rFonts w:eastAsia="Verdana" w:cstheme="minorHAnsi"/>
          <w:sz w:val="24"/>
          <w:szCs w:val="24"/>
        </w:rPr>
        <w:t>i</w:t>
      </w:r>
      <w:proofErr w:type="spellEnd"/>
      <w:r w:rsidRPr="00005D8D">
        <w:rPr>
          <w:rFonts w:eastAsia="Verdana" w:cstheme="minorHAnsi"/>
          <w:sz w:val="24"/>
          <w:szCs w:val="24"/>
        </w:rPr>
        <w:t xml:space="preserve">)  part  of  the  public  domain  without  violation  of  this Undertaking  or  (ii)  disclosed  pursuant  to  administrative  or  judicial  action; </w:t>
      </w:r>
      <w:r w:rsidRPr="00005D8D">
        <w:rPr>
          <w:rFonts w:eastAsia="Verdana" w:cstheme="minorHAnsi"/>
          <w:i/>
          <w:sz w:val="24"/>
          <w:szCs w:val="24"/>
        </w:rPr>
        <w:t xml:space="preserve">provided,  </w:t>
      </w:r>
      <w:r w:rsidRPr="00005D8D">
        <w:rPr>
          <w:rFonts w:eastAsia="Verdana" w:cstheme="minorHAnsi"/>
          <w:sz w:val="24"/>
          <w:szCs w:val="24"/>
        </w:rPr>
        <w:t>that,  the  Recipient  shall  use  its  best  efforts  to  maintain  the confidentiality  of  the  Confidential  Information  (including  but  not  limited  to asserting in such action any applicable privileges), and shall, immediately after getting knowledge or receiving notice of such action, notify LUECO thereof and give LUECO the opportunity to seek any other legal remedies so as to maintain such Confidential Information in confidence.  If only a portion of the Confidential Information falls under any of the above, then only that portion of the Confidential Information shall be excluded from the use and disclosure restrictions of this Undertaking.</w:t>
      </w:r>
    </w:p>
    <w:p w14:paraId="367B2498" w14:textId="2D37A087" w:rsidR="00445D03" w:rsidRDefault="00445D03" w:rsidP="00005D8D">
      <w:pPr>
        <w:ind w:left="100" w:right="75"/>
        <w:jc w:val="both"/>
        <w:rPr>
          <w:rFonts w:eastAsia="Verdana" w:cstheme="minorHAnsi"/>
          <w:sz w:val="24"/>
          <w:szCs w:val="24"/>
        </w:rPr>
      </w:pPr>
    </w:p>
    <w:p w14:paraId="4A16358E" w14:textId="77777777" w:rsidR="00445D03" w:rsidRPr="00005D8D" w:rsidRDefault="00445D03" w:rsidP="00005D8D">
      <w:pPr>
        <w:ind w:left="100" w:right="75"/>
        <w:jc w:val="both"/>
        <w:rPr>
          <w:rFonts w:eastAsia="Verdana" w:cstheme="minorHAnsi"/>
          <w:sz w:val="24"/>
          <w:szCs w:val="24"/>
        </w:rPr>
      </w:pPr>
    </w:p>
    <w:p w14:paraId="1B86A722" w14:textId="77777777" w:rsidR="00E028B3" w:rsidRPr="00005D8D" w:rsidRDefault="00E028B3" w:rsidP="00005D8D">
      <w:pPr>
        <w:ind w:left="100" w:right="75"/>
        <w:jc w:val="both"/>
        <w:rPr>
          <w:rFonts w:eastAsia="Verdana" w:cstheme="minorHAnsi"/>
          <w:sz w:val="24"/>
          <w:szCs w:val="24"/>
        </w:rPr>
      </w:pPr>
    </w:p>
    <w:p w14:paraId="2769FB9F" w14:textId="77777777" w:rsidR="00944D2A" w:rsidRPr="00005D8D" w:rsidRDefault="00944D2A" w:rsidP="00005D8D">
      <w:pPr>
        <w:ind w:left="100" w:right="5766"/>
        <w:jc w:val="both"/>
        <w:rPr>
          <w:rFonts w:eastAsia="Verdana" w:cstheme="minorHAnsi"/>
          <w:sz w:val="24"/>
          <w:szCs w:val="24"/>
        </w:rPr>
      </w:pPr>
      <w:r w:rsidRPr="00005D8D">
        <w:rPr>
          <w:rFonts w:eastAsia="Verdana" w:cstheme="minorHAnsi"/>
          <w:b/>
          <w:sz w:val="24"/>
          <w:szCs w:val="24"/>
        </w:rPr>
        <w:lastRenderedPageBreak/>
        <w:t>2.      NO REPRESENTATION</w:t>
      </w:r>
    </w:p>
    <w:p w14:paraId="5BEC712C" w14:textId="77777777" w:rsidR="00944D2A" w:rsidRPr="00005D8D" w:rsidRDefault="00944D2A" w:rsidP="00005D8D">
      <w:pPr>
        <w:ind w:left="100" w:right="76"/>
        <w:jc w:val="both"/>
        <w:rPr>
          <w:rFonts w:eastAsia="Verdana" w:cstheme="minorHAnsi"/>
          <w:sz w:val="24"/>
          <w:szCs w:val="24"/>
        </w:rPr>
      </w:pPr>
      <w:r w:rsidRPr="00005D8D">
        <w:rPr>
          <w:rFonts w:eastAsia="Verdana" w:cstheme="minorHAnsi"/>
          <w:sz w:val="24"/>
          <w:szCs w:val="24"/>
        </w:rPr>
        <w:t>Recipient   acknowledges   and   agrees   that   LUECO   is   not   making   any representation  or  warranty,  expressed  or  implied,  as  to  the  accuracy  or completeness  of  the  Confidential  Information  or  that  such  information  will remain unchanged. Recipient releases LUECO or any of its official and employees of any liability to the Recipient or any other person arising out of or related to the Confidential Information or any interpretations or conclusions made or drawn therefrom by the Recipient. Only those representations or warranties that are made to the Recipient in a definitive agreement issued by LUECO in connection with the Project, as, and if it is executed by LUECO, and subject to such limitations and restrictions as may be specified in such agreement, will have any legal effect.</w:t>
      </w:r>
    </w:p>
    <w:p w14:paraId="60396922" w14:textId="77777777" w:rsidR="00944D2A" w:rsidRPr="00005D8D" w:rsidRDefault="00944D2A" w:rsidP="00005D8D">
      <w:pPr>
        <w:ind w:left="100" w:right="4970"/>
        <w:jc w:val="both"/>
        <w:rPr>
          <w:rFonts w:eastAsia="Verdana" w:cstheme="minorHAnsi"/>
          <w:sz w:val="24"/>
          <w:szCs w:val="24"/>
        </w:rPr>
      </w:pPr>
      <w:r w:rsidRPr="00005D8D">
        <w:rPr>
          <w:rFonts w:eastAsia="Verdana" w:cstheme="minorHAnsi"/>
          <w:b/>
          <w:sz w:val="24"/>
          <w:szCs w:val="24"/>
        </w:rPr>
        <w:t>3.      RECIPIENT’S OBLIGATIONS</w:t>
      </w:r>
    </w:p>
    <w:p w14:paraId="614B8267" w14:textId="77777777" w:rsidR="00944D2A" w:rsidRPr="00005D8D" w:rsidRDefault="00944D2A" w:rsidP="00005D8D">
      <w:pPr>
        <w:ind w:left="100" w:right="76"/>
        <w:jc w:val="both"/>
        <w:rPr>
          <w:rFonts w:eastAsia="Verdana" w:cstheme="minorHAnsi"/>
          <w:sz w:val="24"/>
          <w:szCs w:val="24"/>
        </w:rPr>
      </w:pPr>
      <w:r w:rsidRPr="00005D8D">
        <w:rPr>
          <w:rFonts w:eastAsia="Verdana" w:cstheme="minorHAnsi"/>
          <w:sz w:val="24"/>
          <w:szCs w:val="24"/>
        </w:rPr>
        <w:t>Unless LUECO gives its prior written authorization, the Recipient shall, during a  period  of  one  (1)  year  from  the  date  of  disclosure  of  any  Confidential Information hereunder:</w:t>
      </w:r>
    </w:p>
    <w:p w14:paraId="6F5C6A9A" w14:textId="78107DE8" w:rsidR="00944D2A" w:rsidRPr="00005D8D" w:rsidRDefault="00944D2A" w:rsidP="00005D8D">
      <w:pPr>
        <w:ind w:left="100" w:right="82"/>
        <w:jc w:val="both"/>
        <w:rPr>
          <w:rFonts w:eastAsia="Verdana" w:cstheme="minorHAnsi"/>
          <w:sz w:val="24"/>
          <w:szCs w:val="24"/>
        </w:rPr>
      </w:pPr>
      <w:r w:rsidRPr="00005D8D">
        <w:rPr>
          <w:rFonts w:eastAsia="Verdana" w:cstheme="minorHAnsi"/>
          <w:sz w:val="24"/>
          <w:szCs w:val="24"/>
        </w:rPr>
        <w:t>(a)    not use the Confidential Information for any other purpose than for the</w:t>
      </w:r>
      <w:r w:rsidR="00C95129" w:rsidRPr="00005D8D">
        <w:rPr>
          <w:rFonts w:eastAsia="Verdana" w:cstheme="minorHAnsi"/>
          <w:sz w:val="24"/>
          <w:szCs w:val="24"/>
        </w:rPr>
        <w:t xml:space="preserve"> </w:t>
      </w:r>
      <w:r w:rsidRPr="00005D8D">
        <w:rPr>
          <w:rFonts w:eastAsia="Verdana" w:cstheme="minorHAnsi"/>
          <w:sz w:val="24"/>
          <w:szCs w:val="24"/>
        </w:rPr>
        <w:t>Project;</w:t>
      </w:r>
    </w:p>
    <w:p w14:paraId="7271E2C9" w14:textId="78096922" w:rsidR="00944D2A" w:rsidRPr="00005D8D" w:rsidRDefault="00944D2A" w:rsidP="00005D8D">
      <w:pPr>
        <w:ind w:left="820" w:right="77" w:hanging="720"/>
        <w:jc w:val="both"/>
        <w:rPr>
          <w:rFonts w:eastAsia="Verdana" w:cstheme="minorHAnsi"/>
          <w:sz w:val="24"/>
          <w:szCs w:val="24"/>
        </w:rPr>
      </w:pPr>
      <w:r w:rsidRPr="00005D8D">
        <w:rPr>
          <w:rFonts w:eastAsia="Verdana" w:cstheme="minorHAnsi"/>
          <w:sz w:val="24"/>
          <w:szCs w:val="24"/>
        </w:rPr>
        <w:t>(b)    protect  the  Confidential  Information  against  disclosure  i</w:t>
      </w:r>
      <w:r w:rsidR="00C95129" w:rsidRPr="00005D8D">
        <w:rPr>
          <w:rFonts w:eastAsia="Verdana" w:cstheme="minorHAnsi"/>
          <w:sz w:val="24"/>
          <w:szCs w:val="24"/>
        </w:rPr>
        <w:t xml:space="preserve">n  the  same manner  and  with </w:t>
      </w:r>
      <w:r w:rsidRPr="00005D8D">
        <w:rPr>
          <w:rFonts w:eastAsia="Verdana" w:cstheme="minorHAnsi"/>
          <w:sz w:val="24"/>
          <w:szCs w:val="24"/>
        </w:rPr>
        <w:t>the  same  degree  of  care,  but  not  less  than  a reasonable   degree   of   care,   with   which   it   protects   confidential information of its own;</w:t>
      </w:r>
    </w:p>
    <w:p w14:paraId="4670DB4F" w14:textId="77777777" w:rsidR="00C95129" w:rsidRPr="00005D8D" w:rsidRDefault="00944D2A" w:rsidP="00005D8D">
      <w:pPr>
        <w:ind w:left="820" w:right="73" w:hanging="720"/>
        <w:jc w:val="both"/>
        <w:rPr>
          <w:rFonts w:eastAsia="Verdana" w:cstheme="minorHAnsi"/>
          <w:sz w:val="24"/>
          <w:szCs w:val="24"/>
        </w:rPr>
      </w:pPr>
      <w:r w:rsidRPr="00005D8D">
        <w:rPr>
          <w:rFonts w:eastAsia="Verdana" w:cstheme="minorHAnsi"/>
          <w:sz w:val="24"/>
          <w:szCs w:val="24"/>
        </w:rPr>
        <w:t>(c)    limit circulation of the Confidential Information to its officers, directors, employees,  affiliates,  outside  auditors  and  legal,  technical,  financial advisors,    agents    or    other    representatives    (collectively,    the “</w:t>
      </w:r>
      <w:r w:rsidRPr="00005D8D">
        <w:rPr>
          <w:rFonts w:eastAsia="Verdana" w:cstheme="minorHAnsi"/>
          <w:b/>
          <w:sz w:val="24"/>
          <w:szCs w:val="24"/>
        </w:rPr>
        <w:t>Representatives</w:t>
      </w:r>
      <w:r w:rsidRPr="00005D8D">
        <w:rPr>
          <w:rFonts w:eastAsia="Verdana" w:cstheme="minorHAnsi"/>
          <w:sz w:val="24"/>
          <w:szCs w:val="24"/>
        </w:rPr>
        <w:t>”) who need to know such Confidential Information only for the purpose of evaluating the Project, and who have executed and delivered a confidentiality undertaking in favor of LUECO covering the Confidential Information.</w:t>
      </w:r>
    </w:p>
    <w:p w14:paraId="6AFA8FC5" w14:textId="605929C6" w:rsidR="00944D2A" w:rsidRPr="00005D8D" w:rsidRDefault="00944D2A" w:rsidP="00005D8D">
      <w:pPr>
        <w:ind w:left="142" w:right="73"/>
        <w:jc w:val="both"/>
        <w:rPr>
          <w:rFonts w:eastAsia="Verdana" w:cstheme="minorHAnsi"/>
          <w:sz w:val="24"/>
          <w:szCs w:val="24"/>
        </w:rPr>
      </w:pPr>
      <w:r w:rsidRPr="00005D8D">
        <w:rPr>
          <w:rFonts w:eastAsia="Verdana" w:cstheme="minorHAnsi"/>
          <w:sz w:val="24"/>
          <w:szCs w:val="24"/>
        </w:rPr>
        <w:t>Confidential Information furnished in tangible form or on el</w:t>
      </w:r>
      <w:r w:rsidR="00C95129" w:rsidRPr="00005D8D">
        <w:rPr>
          <w:rFonts w:eastAsia="Verdana" w:cstheme="minorHAnsi"/>
          <w:sz w:val="24"/>
          <w:szCs w:val="24"/>
        </w:rPr>
        <w:t xml:space="preserve">ectronic media shall not be duplicated </w:t>
      </w:r>
      <w:r w:rsidRPr="00005D8D">
        <w:rPr>
          <w:rFonts w:eastAsia="Verdana" w:cstheme="minorHAnsi"/>
          <w:sz w:val="24"/>
          <w:szCs w:val="24"/>
        </w:rPr>
        <w:t xml:space="preserve">by the Recipient except for purposes of evaluating the Project.   Upon the request of LUECO, the Recipient shall either return all Confidential Information received in written, electronic or other tangible form, including copies, or reproductions or other media containing such Confidential Information or destroy the same and certify that it has been destroyed, as requested  by  LUECO,  within  ten  (10)  days  of  such  request;  </w:t>
      </w:r>
      <w:r w:rsidRPr="00005D8D">
        <w:rPr>
          <w:rFonts w:eastAsia="Verdana" w:cstheme="minorHAnsi"/>
          <w:i/>
          <w:sz w:val="24"/>
          <w:szCs w:val="24"/>
        </w:rPr>
        <w:t xml:space="preserve">provided, </w:t>
      </w:r>
      <w:r w:rsidRPr="00005D8D">
        <w:rPr>
          <w:rFonts w:eastAsia="Verdana" w:cstheme="minorHAnsi"/>
          <w:sz w:val="24"/>
          <w:szCs w:val="24"/>
        </w:rPr>
        <w:t>however,  that   the   Recipient  may  retain   one   copy  of  all  Confidential Information provided in written, electronic or tangible form for its corporate records if required for regulatory purposes, subject to the Recipient providing LUECO   written   notification   of   such   regulatory   purpose   with   details satisfactory to LUECO.   Without limiting the generality of the foregoing, in the event that the Project is not consummated with the Recipient (for any reason  whatsoever,  including  but  not  limited  to  the  Recipient’s  not  (</w:t>
      </w:r>
      <w:proofErr w:type="spellStart"/>
      <w:r w:rsidRPr="00005D8D">
        <w:rPr>
          <w:rFonts w:eastAsia="Verdana" w:cstheme="minorHAnsi"/>
          <w:sz w:val="24"/>
          <w:szCs w:val="24"/>
        </w:rPr>
        <w:t>i</w:t>
      </w:r>
      <w:proofErr w:type="spellEnd"/>
      <w:r w:rsidRPr="00005D8D">
        <w:rPr>
          <w:rFonts w:eastAsia="Verdana" w:cstheme="minorHAnsi"/>
          <w:sz w:val="24"/>
          <w:szCs w:val="24"/>
        </w:rPr>
        <w:t>) submitting  Qualification  Documents  or  Financial  Proposal,  or  (ii)  being declared   the   Winning   Power   Supplier),   neither   the   Recipient   nor   its Representatives shall use any of the Confidential Information for any purpose. Recipient  will  be  responsible  for  any  breach  of  this  Undertaking  by  its Representatives.</w:t>
      </w:r>
    </w:p>
    <w:p w14:paraId="703E4236" w14:textId="77777777" w:rsidR="00944D2A" w:rsidRPr="00005D8D" w:rsidRDefault="00944D2A" w:rsidP="00005D8D">
      <w:pPr>
        <w:ind w:left="100" w:right="73"/>
        <w:jc w:val="both"/>
        <w:rPr>
          <w:rFonts w:eastAsia="Verdana" w:cstheme="minorHAnsi"/>
          <w:sz w:val="24"/>
          <w:szCs w:val="24"/>
        </w:rPr>
      </w:pPr>
      <w:r w:rsidRPr="00005D8D">
        <w:rPr>
          <w:rFonts w:eastAsia="Verdana" w:cstheme="minorHAnsi"/>
          <w:sz w:val="24"/>
          <w:szCs w:val="24"/>
        </w:rPr>
        <w:t xml:space="preserve">During the course of the Recipient’s evaluation, the Recipient shall make all inquiries and other communications directly to LUECO in writing and addressed to LUECO’s TPBAC, through the TPBAC Secretariat, as indicated in the Invitation to Bid.  </w:t>
      </w:r>
    </w:p>
    <w:p w14:paraId="666033B1" w14:textId="77777777" w:rsidR="00944D2A" w:rsidRPr="00005D8D" w:rsidRDefault="00944D2A" w:rsidP="00005D8D">
      <w:pPr>
        <w:ind w:left="100" w:right="73"/>
        <w:jc w:val="both"/>
        <w:rPr>
          <w:rFonts w:eastAsia="Verdana" w:cstheme="minorHAnsi"/>
          <w:sz w:val="24"/>
          <w:szCs w:val="24"/>
        </w:rPr>
      </w:pPr>
      <w:r w:rsidRPr="00005D8D">
        <w:rPr>
          <w:rFonts w:eastAsia="Verdana" w:cstheme="minorHAnsi"/>
          <w:sz w:val="24"/>
          <w:szCs w:val="24"/>
        </w:rPr>
        <w:lastRenderedPageBreak/>
        <w:t>Recipient agrees not to directly or indirectly contact or communicate with any other official or other employee of LUECO concerning the Project, or to seek any information in connection therewith from such person, without the express written consent of LUECO.</w:t>
      </w:r>
    </w:p>
    <w:p w14:paraId="45563BAC" w14:textId="77777777" w:rsidR="00944D2A" w:rsidRPr="00005D8D" w:rsidRDefault="00944D2A" w:rsidP="00005D8D">
      <w:pPr>
        <w:ind w:left="100" w:right="2962"/>
        <w:jc w:val="both"/>
        <w:rPr>
          <w:rFonts w:eastAsia="Verdana" w:cstheme="minorHAnsi"/>
          <w:sz w:val="24"/>
          <w:szCs w:val="24"/>
        </w:rPr>
      </w:pPr>
      <w:r w:rsidRPr="00005D8D">
        <w:rPr>
          <w:rFonts w:eastAsia="Verdana" w:cstheme="minorHAnsi"/>
          <w:b/>
          <w:sz w:val="24"/>
          <w:szCs w:val="24"/>
        </w:rPr>
        <w:t>4.      COMMUNICATIONS WITH OTHER BIDDERS</w:t>
      </w:r>
    </w:p>
    <w:p w14:paraId="52CB98D5" w14:textId="77777777" w:rsidR="00944D2A" w:rsidRPr="00005D8D" w:rsidRDefault="00944D2A" w:rsidP="00005D8D">
      <w:pPr>
        <w:ind w:left="100" w:right="75"/>
        <w:jc w:val="both"/>
        <w:rPr>
          <w:rFonts w:eastAsia="Verdana" w:cstheme="minorHAnsi"/>
          <w:sz w:val="24"/>
          <w:szCs w:val="24"/>
        </w:rPr>
      </w:pPr>
      <w:r w:rsidRPr="00005D8D">
        <w:rPr>
          <w:rFonts w:eastAsia="Verdana" w:cstheme="minorHAnsi"/>
          <w:sz w:val="24"/>
          <w:szCs w:val="24"/>
        </w:rPr>
        <w:t xml:space="preserve">Except as may be required by applicable law, the Recipient shall refrain from communicating, and cause its Representatives to refrain from communicating, directly or indirectly, with any Bidder about the Project, or about any subject related   to   the   Project;   </w:t>
      </w:r>
      <w:r w:rsidRPr="00005D8D">
        <w:rPr>
          <w:rFonts w:eastAsia="Verdana" w:cstheme="minorHAnsi"/>
          <w:i/>
          <w:sz w:val="24"/>
          <w:szCs w:val="24"/>
        </w:rPr>
        <w:t xml:space="preserve">provided,   </w:t>
      </w:r>
      <w:r w:rsidRPr="00005D8D">
        <w:rPr>
          <w:rFonts w:eastAsia="Verdana" w:cstheme="minorHAnsi"/>
          <w:sz w:val="24"/>
          <w:szCs w:val="24"/>
        </w:rPr>
        <w:t>however,   that   the   Recipient   may communicate with its Representatives  bound  by  a  confidentiality  agreement  with  LUECO covering the Confidential Information.</w:t>
      </w:r>
    </w:p>
    <w:p w14:paraId="5A7DA9EF" w14:textId="77777777" w:rsidR="00944D2A" w:rsidRPr="00005D8D" w:rsidRDefault="00944D2A" w:rsidP="00005D8D">
      <w:pPr>
        <w:ind w:left="100" w:right="4703"/>
        <w:jc w:val="both"/>
        <w:rPr>
          <w:rFonts w:eastAsia="Verdana" w:cstheme="minorHAnsi"/>
          <w:sz w:val="24"/>
          <w:szCs w:val="24"/>
        </w:rPr>
      </w:pPr>
      <w:r w:rsidRPr="00005D8D">
        <w:rPr>
          <w:rFonts w:eastAsia="Verdana" w:cstheme="minorHAnsi"/>
          <w:b/>
          <w:sz w:val="24"/>
          <w:szCs w:val="24"/>
        </w:rPr>
        <w:t>5.      GOVERNING LAW AND VENUE</w:t>
      </w:r>
    </w:p>
    <w:p w14:paraId="08BFB291" w14:textId="57A47CE6" w:rsidR="00944D2A" w:rsidRPr="00005D8D" w:rsidRDefault="00944D2A" w:rsidP="00005D8D">
      <w:pPr>
        <w:ind w:left="100" w:right="77"/>
        <w:jc w:val="both"/>
        <w:rPr>
          <w:rFonts w:cstheme="minorHAnsi"/>
          <w:sz w:val="24"/>
          <w:szCs w:val="24"/>
        </w:rPr>
      </w:pPr>
      <w:r w:rsidRPr="00005D8D">
        <w:rPr>
          <w:rFonts w:eastAsia="Verdana" w:cstheme="minorHAnsi"/>
          <w:sz w:val="24"/>
          <w:szCs w:val="24"/>
        </w:rPr>
        <w:t>This Undertaking shall be governed by and construed in accordance with the laws  of  the  Republic  of  the  Philippines  and  the  Recipient  consents  to  the exclusive jurisdiction of the courts of San Fernando City, La Union (to the exclusion of all others) for any dispute arising out of this Undertaking.</w:t>
      </w:r>
    </w:p>
    <w:p w14:paraId="3D321B99" w14:textId="77777777" w:rsidR="00944D2A" w:rsidRPr="00005D8D" w:rsidRDefault="00944D2A" w:rsidP="00005D8D">
      <w:pPr>
        <w:spacing w:before="17"/>
        <w:ind w:left="100" w:right="5851"/>
        <w:jc w:val="both"/>
        <w:rPr>
          <w:rFonts w:eastAsia="Verdana" w:cstheme="minorHAnsi"/>
          <w:sz w:val="24"/>
          <w:szCs w:val="24"/>
        </w:rPr>
      </w:pPr>
      <w:r w:rsidRPr="00005D8D">
        <w:rPr>
          <w:rFonts w:eastAsia="Verdana" w:cstheme="minorHAnsi"/>
          <w:b/>
          <w:sz w:val="24"/>
          <w:szCs w:val="24"/>
        </w:rPr>
        <w:t>6.      NO IMPLIED WAIVER</w:t>
      </w:r>
    </w:p>
    <w:p w14:paraId="76BE5576" w14:textId="77777777" w:rsidR="00944D2A" w:rsidRPr="00005D8D" w:rsidRDefault="00944D2A" w:rsidP="00005D8D">
      <w:pPr>
        <w:ind w:left="100" w:right="79"/>
        <w:jc w:val="both"/>
        <w:rPr>
          <w:rFonts w:eastAsia="Verdana" w:cstheme="minorHAnsi"/>
          <w:sz w:val="24"/>
          <w:szCs w:val="24"/>
        </w:rPr>
      </w:pPr>
      <w:r w:rsidRPr="00005D8D">
        <w:rPr>
          <w:rFonts w:eastAsia="Verdana" w:cstheme="minorHAnsi"/>
          <w:sz w:val="24"/>
          <w:szCs w:val="24"/>
        </w:rPr>
        <w:t>Failure  of  LUECO  to  insist  in  any  one  or  more  instances  upon  strict performance by the Recipient of any of the terms of this Undertaking shall not be construed as a waiver of any continuing or subsequent failure to perform or delay in performance of any term hereof.</w:t>
      </w:r>
    </w:p>
    <w:p w14:paraId="2F386AAA" w14:textId="77777777" w:rsidR="00944D2A" w:rsidRPr="00005D8D" w:rsidRDefault="00944D2A" w:rsidP="00005D8D">
      <w:pPr>
        <w:ind w:left="100" w:right="6348"/>
        <w:jc w:val="both"/>
        <w:rPr>
          <w:rFonts w:eastAsia="Verdana" w:cstheme="minorHAnsi"/>
          <w:sz w:val="24"/>
          <w:szCs w:val="24"/>
        </w:rPr>
      </w:pPr>
      <w:r w:rsidRPr="00005D8D">
        <w:rPr>
          <w:rFonts w:eastAsia="Verdana" w:cstheme="minorHAnsi"/>
          <w:b/>
          <w:sz w:val="24"/>
          <w:szCs w:val="24"/>
        </w:rPr>
        <w:t>7.      NO COMMITMENT</w:t>
      </w:r>
    </w:p>
    <w:p w14:paraId="5A500A84" w14:textId="77777777" w:rsidR="00C95129" w:rsidRPr="00005D8D" w:rsidRDefault="00944D2A" w:rsidP="00005D8D">
      <w:pPr>
        <w:ind w:left="820" w:right="75" w:hanging="720"/>
        <w:jc w:val="both"/>
        <w:rPr>
          <w:rFonts w:eastAsia="Verdana" w:cstheme="minorHAnsi"/>
          <w:sz w:val="24"/>
          <w:szCs w:val="24"/>
        </w:rPr>
      </w:pPr>
      <w:r w:rsidRPr="00005D8D">
        <w:rPr>
          <w:rFonts w:eastAsia="Verdana" w:cstheme="minorHAnsi"/>
          <w:sz w:val="24"/>
          <w:szCs w:val="24"/>
        </w:rPr>
        <w:t>(a)    Recipient acknowledges that LUECO has reserved the right to terminate or suspend, at any time and without cause, further participation by the Recipient and to refuse to disclose any further Confidential Information to the Recipient.</w:t>
      </w:r>
    </w:p>
    <w:p w14:paraId="468CB8BE" w14:textId="77777777" w:rsidR="00C95129" w:rsidRPr="00005D8D" w:rsidRDefault="00944D2A" w:rsidP="00005D8D">
      <w:pPr>
        <w:ind w:left="820" w:right="75" w:hanging="720"/>
        <w:jc w:val="both"/>
        <w:rPr>
          <w:rFonts w:eastAsia="Verdana" w:cstheme="minorHAnsi"/>
          <w:sz w:val="24"/>
          <w:szCs w:val="24"/>
        </w:rPr>
      </w:pPr>
      <w:r w:rsidRPr="00005D8D">
        <w:rPr>
          <w:rFonts w:eastAsia="Verdana" w:cstheme="minorHAnsi"/>
          <w:sz w:val="24"/>
          <w:szCs w:val="24"/>
        </w:rPr>
        <w:t xml:space="preserve">(b)    This Undertaking does not constitute a solicitation of bids for the Project. </w:t>
      </w:r>
    </w:p>
    <w:p w14:paraId="2CC742A4" w14:textId="26EE3820" w:rsidR="00944D2A" w:rsidRPr="00005D8D" w:rsidRDefault="00944D2A" w:rsidP="00005D8D">
      <w:pPr>
        <w:spacing w:after="0" w:line="240" w:lineRule="auto"/>
        <w:ind w:left="820" w:right="75" w:hanging="720"/>
        <w:jc w:val="both"/>
        <w:rPr>
          <w:rFonts w:eastAsia="Verdana" w:cstheme="minorHAnsi"/>
          <w:sz w:val="24"/>
          <w:szCs w:val="24"/>
        </w:rPr>
      </w:pPr>
      <w:r w:rsidRPr="00005D8D">
        <w:rPr>
          <w:rFonts w:eastAsia="Verdana" w:cstheme="minorHAnsi"/>
          <w:sz w:val="24"/>
          <w:szCs w:val="24"/>
        </w:rPr>
        <w:t>(c)    Recipient also acknowledges and agrees that no contract or agreement</w:t>
      </w:r>
      <w:r w:rsidR="00C95129" w:rsidRPr="00005D8D">
        <w:rPr>
          <w:rFonts w:eastAsia="Verdana" w:cstheme="minorHAnsi"/>
          <w:sz w:val="24"/>
          <w:szCs w:val="24"/>
        </w:rPr>
        <w:t xml:space="preserve"> </w:t>
      </w:r>
      <w:r w:rsidRPr="00005D8D">
        <w:rPr>
          <w:rFonts w:eastAsia="Verdana" w:cstheme="minorHAnsi"/>
          <w:position w:val="1"/>
          <w:sz w:val="24"/>
          <w:szCs w:val="24"/>
        </w:rPr>
        <w:t>provided for the Project shall be deemed to exist between the Recipient</w:t>
      </w:r>
      <w:r w:rsidR="00C95129" w:rsidRPr="00005D8D">
        <w:rPr>
          <w:rFonts w:eastAsia="Verdana" w:cstheme="minorHAnsi"/>
          <w:position w:val="1"/>
          <w:sz w:val="24"/>
          <w:szCs w:val="24"/>
        </w:rPr>
        <w:t xml:space="preserve"> </w:t>
      </w:r>
      <w:r w:rsidRPr="00005D8D">
        <w:rPr>
          <w:rFonts w:eastAsia="Verdana" w:cstheme="minorHAnsi"/>
          <w:sz w:val="24"/>
          <w:szCs w:val="24"/>
        </w:rPr>
        <w:t>and LUECO, as applicable, unless and until a definitive agreement has been executed and delivered by the Recipient and LUECO.</w:t>
      </w:r>
    </w:p>
    <w:p w14:paraId="0C38C82E" w14:textId="77777777" w:rsidR="00C95129" w:rsidRPr="00005D8D" w:rsidRDefault="00C95129" w:rsidP="00005D8D">
      <w:pPr>
        <w:spacing w:after="0"/>
        <w:ind w:left="100" w:right="6730"/>
        <w:jc w:val="both"/>
        <w:rPr>
          <w:rFonts w:eastAsia="Verdana" w:cstheme="minorHAnsi"/>
          <w:b/>
          <w:sz w:val="24"/>
          <w:szCs w:val="24"/>
        </w:rPr>
      </w:pPr>
    </w:p>
    <w:p w14:paraId="076F4CCA" w14:textId="77777777" w:rsidR="00944D2A" w:rsidRPr="00005D8D" w:rsidRDefault="00944D2A" w:rsidP="00005D8D">
      <w:pPr>
        <w:spacing w:after="0" w:line="240" w:lineRule="auto"/>
        <w:ind w:left="100" w:right="6730"/>
        <w:jc w:val="both"/>
        <w:rPr>
          <w:rFonts w:eastAsia="Verdana" w:cstheme="minorHAnsi"/>
          <w:b/>
          <w:sz w:val="24"/>
          <w:szCs w:val="24"/>
        </w:rPr>
      </w:pPr>
      <w:r w:rsidRPr="00005D8D">
        <w:rPr>
          <w:rFonts w:eastAsia="Verdana" w:cstheme="minorHAnsi"/>
          <w:b/>
          <w:sz w:val="24"/>
          <w:szCs w:val="24"/>
        </w:rPr>
        <w:t>8.      SEVERABILITY</w:t>
      </w:r>
    </w:p>
    <w:p w14:paraId="3C841B4B" w14:textId="77777777" w:rsidR="00C95129" w:rsidRPr="00005D8D" w:rsidRDefault="00C95129" w:rsidP="00005D8D">
      <w:pPr>
        <w:spacing w:after="0" w:line="240" w:lineRule="auto"/>
        <w:ind w:left="100" w:right="6730"/>
        <w:jc w:val="both"/>
        <w:rPr>
          <w:rFonts w:eastAsia="Verdana" w:cstheme="minorHAnsi"/>
          <w:sz w:val="24"/>
          <w:szCs w:val="24"/>
        </w:rPr>
      </w:pPr>
    </w:p>
    <w:p w14:paraId="10240D14" w14:textId="77777777" w:rsidR="00944D2A" w:rsidRPr="00005D8D" w:rsidRDefault="00944D2A" w:rsidP="00005D8D">
      <w:pPr>
        <w:ind w:left="100" w:right="74"/>
        <w:jc w:val="both"/>
        <w:rPr>
          <w:rFonts w:eastAsia="Verdana" w:cstheme="minorHAnsi"/>
          <w:sz w:val="24"/>
          <w:szCs w:val="24"/>
        </w:rPr>
      </w:pPr>
      <w:r w:rsidRPr="00005D8D">
        <w:rPr>
          <w:rFonts w:eastAsia="Verdana" w:cstheme="minorHAnsi"/>
          <w:sz w:val="24"/>
          <w:szCs w:val="24"/>
        </w:rPr>
        <w:t>If any term of this Undertaking is held by a court of competent jurisdiction to be  invalid  or  unenforceable,  then  this  Undertaking,  including  all  of  the remaining  terms,  will  remain  in  full  force  and  effect  as  if  such  invalid  or unenforceable term had never been included.</w:t>
      </w:r>
    </w:p>
    <w:p w14:paraId="3317D514" w14:textId="77777777" w:rsidR="00C95129" w:rsidRPr="00005D8D" w:rsidRDefault="00C95129" w:rsidP="00005D8D">
      <w:pPr>
        <w:ind w:left="100" w:right="74"/>
        <w:jc w:val="both"/>
        <w:rPr>
          <w:rFonts w:eastAsia="Verdana" w:cstheme="minorHAnsi"/>
          <w:b/>
          <w:sz w:val="24"/>
          <w:szCs w:val="24"/>
        </w:rPr>
      </w:pPr>
    </w:p>
    <w:p w14:paraId="6FDC9FD4" w14:textId="77777777" w:rsidR="0057375F" w:rsidRPr="00005D8D" w:rsidRDefault="0057375F" w:rsidP="00005D8D">
      <w:pPr>
        <w:ind w:left="100" w:right="74"/>
        <w:jc w:val="both"/>
        <w:rPr>
          <w:rFonts w:eastAsia="Verdana" w:cstheme="minorHAnsi"/>
          <w:b/>
          <w:sz w:val="24"/>
          <w:szCs w:val="24"/>
        </w:rPr>
      </w:pPr>
    </w:p>
    <w:p w14:paraId="7DEC7209" w14:textId="04A3FB88" w:rsidR="0057375F" w:rsidRDefault="0057375F" w:rsidP="00005D8D">
      <w:pPr>
        <w:ind w:left="100" w:right="74"/>
        <w:jc w:val="both"/>
        <w:rPr>
          <w:rFonts w:eastAsia="Verdana" w:cstheme="minorHAnsi"/>
          <w:b/>
          <w:sz w:val="24"/>
          <w:szCs w:val="24"/>
        </w:rPr>
      </w:pPr>
    </w:p>
    <w:p w14:paraId="21F53C64" w14:textId="581A93B4" w:rsidR="00445D03" w:rsidRDefault="00445D03" w:rsidP="00005D8D">
      <w:pPr>
        <w:ind w:left="100" w:right="74"/>
        <w:jc w:val="both"/>
        <w:rPr>
          <w:rFonts w:eastAsia="Verdana" w:cstheme="minorHAnsi"/>
          <w:b/>
          <w:sz w:val="24"/>
          <w:szCs w:val="24"/>
        </w:rPr>
      </w:pPr>
    </w:p>
    <w:p w14:paraId="0EA15642" w14:textId="77777777" w:rsidR="00445D03" w:rsidRPr="00005D8D" w:rsidRDefault="00445D03" w:rsidP="00005D8D">
      <w:pPr>
        <w:ind w:left="100" w:right="74"/>
        <w:jc w:val="both"/>
        <w:rPr>
          <w:rFonts w:eastAsia="Verdana" w:cstheme="minorHAnsi"/>
          <w:b/>
          <w:sz w:val="24"/>
          <w:szCs w:val="24"/>
        </w:rPr>
      </w:pPr>
    </w:p>
    <w:p w14:paraId="72DFC45E" w14:textId="77777777" w:rsidR="0057375F" w:rsidRPr="00005D8D" w:rsidRDefault="0057375F" w:rsidP="00005D8D">
      <w:pPr>
        <w:ind w:left="100" w:right="74"/>
        <w:jc w:val="both"/>
        <w:rPr>
          <w:rFonts w:eastAsia="Verdana" w:cstheme="minorHAnsi"/>
          <w:b/>
          <w:sz w:val="24"/>
          <w:szCs w:val="24"/>
        </w:rPr>
      </w:pPr>
    </w:p>
    <w:p w14:paraId="446644B5" w14:textId="77777777" w:rsidR="00944D2A" w:rsidRPr="00005D8D" w:rsidRDefault="00944D2A" w:rsidP="00005D8D">
      <w:pPr>
        <w:ind w:left="100" w:right="74"/>
        <w:jc w:val="both"/>
        <w:rPr>
          <w:rFonts w:eastAsia="Verdana" w:cstheme="minorHAnsi"/>
          <w:sz w:val="24"/>
          <w:szCs w:val="24"/>
        </w:rPr>
      </w:pPr>
      <w:r w:rsidRPr="00005D8D">
        <w:rPr>
          <w:rFonts w:eastAsia="Verdana" w:cstheme="minorHAnsi"/>
          <w:b/>
          <w:sz w:val="24"/>
          <w:szCs w:val="24"/>
        </w:rPr>
        <w:lastRenderedPageBreak/>
        <w:t xml:space="preserve">IN WITNESS WHEREOF, </w:t>
      </w:r>
      <w:r w:rsidRPr="00005D8D">
        <w:rPr>
          <w:rFonts w:eastAsia="Verdana" w:cstheme="minorHAnsi"/>
          <w:sz w:val="24"/>
          <w:szCs w:val="24"/>
        </w:rPr>
        <w:t>Recipient has executed this Undertaking in [</w:t>
      </w:r>
      <w:r w:rsidRPr="00005D8D">
        <w:rPr>
          <w:rFonts w:eastAsia="Verdana" w:cstheme="minorHAnsi"/>
          <w:i/>
          <w:sz w:val="24"/>
          <w:szCs w:val="24"/>
        </w:rPr>
        <w:t>insert place of execution</w:t>
      </w:r>
      <w:r w:rsidRPr="00005D8D">
        <w:rPr>
          <w:rFonts w:eastAsia="Verdana" w:cstheme="minorHAnsi"/>
          <w:sz w:val="24"/>
          <w:szCs w:val="24"/>
        </w:rPr>
        <w:t>] on [</w:t>
      </w:r>
      <w:r w:rsidRPr="00005D8D">
        <w:rPr>
          <w:rFonts w:eastAsia="Verdana" w:cstheme="minorHAnsi"/>
          <w:i/>
          <w:sz w:val="24"/>
          <w:szCs w:val="24"/>
        </w:rPr>
        <w:t>insert date</w:t>
      </w:r>
      <w:r w:rsidRPr="00005D8D">
        <w:rPr>
          <w:rFonts w:eastAsia="Verdana" w:cstheme="minorHAnsi"/>
          <w:sz w:val="24"/>
          <w:szCs w:val="24"/>
        </w:rPr>
        <w:t>].</w:t>
      </w:r>
    </w:p>
    <w:p w14:paraId="2266B7C9" w14:textId="77777777" w:rsidR="00944D2A" w:rsidRPr="00005D8D" w:rsidRDefault="00944D2A" w:rsidP="00005D8D">
      <w:pPr>
        <w:spacing w:before="10" w:line="280" w:lineRule="exact"/>
        <w:rPr>
          <w:rFonts w:cstheme="minorHAnsi"/>
          <w:sz w:val="24"/>
          <w:szCs w:val="24"/>
        </w:rPr>
      </w:pPr>
    </w:p>
    <w:p w14:paraId="59A5604D" w14:textId="77777777" w:rsidR="00944D2A" w:rsidRPr="00005D8D" w:rsidRDefault="00944D2A" w:rsidP="00005D8D">
      <w:pPr>
        <w:ind w:left="100" w:right="6806"/>
        <w:jc w:val="both"/>
        <w:rPr>
          <w:rFonts w:eastAsia="Verdana" w:cstheme="minorHAnsi"/>
          <w:sz w:val="24"/>
          <w:szCs w:val="24"/>
        </w:rPr>
      </w:pPr>
      <w:r w:rsidRPr="00005D8D">
        <w:rPr>
          <w:rFonts w:eastAsia="Verdana" w:cstheme="minorHAnsi"/>
          <w:b/>
          <w:sz w:val="24"/>
          <w:szCs w:val="24"/>
        </w:rPr>
        <w:t>[NAME OF BIDDER]</w:t>
      </w:r>
    </w:p>
    <w:p w14:paraId="386C5259" w14:textId="77777777" w:rsidR="00944D2A" w:rsidRPr="00005D8D" w:rsidRDefault="00944D2A" w:rsidP="00005D8D">
      <w:pPr>
        <w:spacing w:before="12" w:line="280" w:lineRule="exact"/>
        <w:rPr>
          <w:rFonts w:cstheme="minorHAnsi"/>
          <w:sz w:val="24"/>
          <w:szCs w:val="24"/>
        </w:rPr>
      </w:pPr>
    </w:p>
    <w:p w14:paraId="2E9FFB26" w14:textId="53AA863B" w:rsidR="00944D2A" w:rsidRPr="00005D8D" w:rsidRDefault="00944D2A" w:rsidP="00005D8D">
      <w:pPr>
        <w:pStyle w:val="NoSpacing"/>
        <w:rPr>
          <w:rFonts w:cstheme="minorHAnsi"/>
        </w:rPr>
      </w:pPr>
      <w:r w:rsidRPr="00005D8D">
        <w:rPr>
          <w:rFonts w:eastAsia="Times New Roman" w:cstheme="minorHAnsi"/>
          <w:noProof/>
          <w:lang w:val="en-PH" w:eastAsia="en-PH"/>
        </w:rPr>
        <mc:AlternateContent>
          <mc:Choice Requires="wpg">
            <w:drawing>
              <wp:anchor distT="0" distB="0" distL="114300" distR="114300" simplePos="0" relativeHeight="251651072" behindDoc="1" locked="0" layoutInCell="1" allowOverlap="1" wp14:anchorId="03AECED6" wp14:editId="05059D9A">
                <wp:simplePos x="0" y="0"/>
                <wp:positionH relativeFrom="page">
                  <wp:posOffset>914400</wp:posOffset>
                </wp:positionH>
                <wp:positionV relativeFrom="paragraph">
                  <wp:posOffset>355600</wp:posOffset>
                </wp:positionV>
                <wp:extent cx="3291205" cy="0"/>
                <wp:effectExtent l="9525" t="12700" r="13970" b="6350"/>
                <wp:wrapNone/>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91205" cy="0"/>
                          <a:chOff x="1440" y="560"/>
                          <a:chExt cx="5183" cy="0"/>
                        </a:xfrm>
                      </wpg:grpSpPr>
                      <wps:wsp>
                        <wps:cNvPr id="33" name="Freeform 9"/>
                        <wps:cNvSpPr>
                          <a:spLocks/>
                        </wps:cNvSpPr>
                        <wps:spPr bwMode="auto">
                          <a:xfrm>
                            <a:off x="1440" y="560"/>
                            <a:ext cx="5183" cy="0"/>
                          </a:xfrm>
                          <a:custGeom>
                            <a:avLst/>
                            <a:gdLst>
                              <a:gd name="T0" fmla="+- 0 1440 1440"/>
                              <a:gd name="T1" fmla="*/ T0 w 5183"/>
                              <a:gd name="T2" fmla="+- 0 6624 1440"/>
                              <a:gd name="T3" fmla="*/ T2 w 5183"/>
                            </a:gdLst>
                            <a:ahLst/>
                            <a:cxnLst>
                              <a:cxn ang="0">
                                <a:pos x="T1" y="0"/>
                              </a:cxn>
                              <a:cxn ang="0">
                                <a:pos x="T3" y="0"/>
                              </a:cxn>
                            </a:cxnLst>
                            <a:rect l="0" t="0" r="r" b="b"/>
                            <a:pathLst>
                              <a:path w="5183">
                                <a:moveTo>
                                  <a:pt x="0" y="0"/>
                                </a:moveTo>
                                <a:lnTo>
                                  <a:pt x="5184" y="0"/>
                                </a:lnTo>
                              </a:path>
                            </a:pathLst>
                          </a:custGeom>
                          <a:noFill/>
                          <a:ln w="89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ADC79B" id="Group 32" o:spid="_x0000_s1026" style="position:absolute;margin-left:1in;margin-top:28pt;width:259.15pt;height:0;z-index:-251665408;mso-position-horizontal-relative:page" coordorigin="1440,560" coordsize="51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">
                <v:shape id="Freeform 9" o:spid="_x0000_s1027" style="position:absolute;left:1440;top:560;width:5183;height:0;visibility:visible;mso-wrap-style:square;v-text-anchor:top" coordsize="51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rDqMQA&#10;AADbAAAADwAAAGRycy9kb3ducmV2LnhtbESPQWvCQBSE70L/w/IKvZmNilKiq5SCIAgFo2C9PbPP&#10;JJp9G7LbuP333YLgcZiZb5jFKphG9NS52rKCUZKCIC6srrlUcNivh+8gnEfW2FgmBb/kYLV8GSww&#10;0/bOO+pzX4oIYZehgsr7NpPSFRUZdIltiaN3sZ1BH2VXSt3hPcJNI8dpOpMGa44LFbb0WVFxy3+M&#10;gisfw3r73Rz6mTuH0zQ3o6+tUertNXzMQXgK/hl+tDdawWQC/1/iD5D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Kw6jEAAAA2wAAAA8AAAAAAAAAAAAAAAAAmAIAAGRycy9k&#10;b3ducmV2LnhtbFBLBQYAAAAABAAEAPUAAACJAwAAAAA=&#10;" path="m,l5184,e" filled="f" strokeweight=".24978mm">
                  <v:path arrowok="t" o:connecttype="custom" o:connectlocs="0,0;5184,0" o:connectangles="0,0"/>
                </v:shape>
                <w10:wrap anchorx="page"/>
              </v:group>
            </w:pict>
          </mc:Fallback>
        </mc:AlternateContent>
      </w:r>
      <w:r w:rsidRPr="00005D8D">
        <w:rPr>
          <w:rFonts w:cstheme="minorHAnsi"/>
          <w:position w:val="-2"/>
        </w:rPr>
        <w:t>B</w:t>
      </w:r>
      <w:r w:rsidR="0057375F" w:rsidRPr="00005D8D">
        <w:rPr>
          <w:rFonts w:cstheme="minorHAnsi"/>
          <w:position w:val="-2"/>
        </w:rPr>
        <w:t>y:</w:t>
      </w:r>
    </w:p>
    <w:p w14:paraId="4A7299FA" w14:textId="77777777" w:rsidR="00944D2A" w:rsidRPr="00005D8D" w:rsidRDefault="00944D2A" w:rsidP="00005D8D">
      <w:pPr>
        <w:spacing w:before="4" w:line="280" w:lineRule="exact"/>
        <w:rPr>
          <w:rFonts w:cstheme="minorHAnsi"/>
          <w:sz w:val="24"/>
          <w:szCs w:val="24"/>
        </w:rPr>
      </w:pPr>
    </w:p>
    <w:p w14:paraId="2989D600" w14:textId="77777777" w:rsidR="00944D2A" w:rsidRPr="00005D8D" w:rsidRDefault="00944D2A" w:rsidP="00005D8D">
      <w:pPr>
        <w:spacing w:before="17"/>
        <w:ind w:left="100"/>
        <w:rPr>
          <w:rFonts w:eastAsia="Verdana" w:cstheme="minorHAnsi"/>
          <w:sz w:val="24"/>
          <w:szCs w:val="24"/>
        </w:rPr>
      </w:pPr>
      <w:r w:rsidRPr="00005D8D">
        <w:rPr>
          <w:rFonts w:eastAsia="Verdana" w:cstheme="minorHAnsi"/>
          <w:sz w:val="24"/>
          <w:szCs w:val="24"/>
        </w:rPr>
        <w:t>(Authorized Representative)</w:t>
      </w:r>
    </w:p>
    <w:p w14:paraId="27E39119" w14:textId="77777777" w:rsidR="00944D2A" w:rsidRPr="00005D8D" w:rsidRDefault="00944D2A" w:rsidP="00005D8D">
      <w:pPr>
        <w:tabs>
          <w:tab w:val="left" w:pos="4520"/>
        </w:tabs>
        <w:spacing w:line="280" w:lineRule="exact"/>
        <w:ind w:left="100"/>
        <w:rPr>
          <w:rFonts w:eastAsia="Verdana" w:cstheme="minorHAnsi"/>
          <w:sz w:val="24"/>
          <w:szCs w:val="24"/>
        </w:rPr>
      </w:pPr>
      <w:r w:rsidRPr="00005D8D">
        <w:rPr>
          <w:rFonts w:eastAsia="Verdana" w:cstheme="minorHAnsi"/>
          <w:position w:val="-1"/>
          <w:sz w:val="24"/>
          <w:szCs w:val="24"/>
        </w:rPr>
        <w:t xml:space="preserve">Date: </w:t>
      </w:r>
      <w:r w:rsidRPr="00005D8D">
        <w:rPr>
          <w:rFonts w:eastAsia="Verdana" w:cstheme="minorHAnsi"/>
          <w:position w:val="-1"/>
          <w:sz w:val="24"/>
          <w:szCs w:val="24"/>
          <w:u w:val="single" w:color="000000"/>
        </w:rPr>
        <w:t xml:space="preserve"> </w:t>
      </w:r>
      <w:r w:rsidRPr="00005D8D">
        <w:rPr>
          <w:rFonts w:eastAsia="Verdana" w:cstheme="minorHAnsi"/>
          <w:position w:val="-1"/>
          <w:sz w:val="24"/>
          <w:szCs w:val="24"/>
          <w:u w:val="single" w:color="000000"/>
        </w:rPr>
        <w:tab/>
      </w:r>
    </w:p>
    <w:p w14:paraId="6042306A" w14:textId="77777777" w:rsidR="00944D2A" w:rsidRPr="00005D8D" w:rsidRDefault="00944D2A" w:rsidP="00005D8D">
      <w:pPr>
        <w:spacing w:before="6" w:line="280" w:lineRule="exact"/>
        <w:rPr>
          <w:rFonts w:cstheme="minorHAnsi"/>
          <w:sz w:val="24"/>
          <w:szCs w:val="24"/>
        </w:rPr>
      </w:pPr>
    </w:p>
    <w:p w14:paraId="66484585" w14:textId="331A889F" w:rsidR="00944D2A" w:rsidRPr="00005D8D" w:rsidRDefault="00944D2A" w:rsidP="00005D8D">
      <w:pPr>
        <w:spacing w:before="17"/>
        <w:ind w:left="3187"/>
        <w:rPr>
          <w:rFonts w:eastAsia="Verdana" w:cstheme="minorHAnsi"/>
          <w:sz w:val="24"/>
          <w:szCs w:val="24"/>
        </w:rPr>
      </w:pPr>
      <w:r w:rsidRPr="00005D8D">
        <w:rPr>
          <w:rFonts w:eastAsia="Times New Roman" w:cstheme="minorHAnsi"/>
          <w:noProof/>
          <w:sz w:val="24"/>
          <w:szCs w:val="24"/>
          <w:lang w:val="en-PH" w:eastAsia="en-PH"/>
        </w:rPr>
        <mc:AlternateContent>
          <mc:Choice Requires="wpg">
            <w:drawing>
              <wp:anchor distT="0" distB="0" distL="114300" distR="114300" simplePos="0" relativeHeight="251655168" behindDoc="1" locked="0" layoutInCell="1" allowOverlap="1" wp14:anchorId="64418AF5" wp14:editId="20D1FE6E">
                <wp:simplePos x="0" y="0"/>
                <wp:positionH relativeFrom="page">
                  <wp:posOffset>1062355</wp:posOffset>
                </wp:positionH>
                <wp:positionV relativeFrom="paragraph">
                  <wp:posOffset>552450</wp:posOffset>
                </wp:positionV>
                <wp:extent cx="2226945" cy="0"/>
                <wp:effectExtent l="5080" t="9525" r="6350" b="952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6945" cy="0"/>
                          <a:chOff x="1673" y="870"/>
                          <a:chExt cx="3507" cy="0"/>
                        </a:xfrm>
                      </wpg:grpSpPr>
                      <wps:wsp>
                        <wps:cNvPr id="31" name="Freeform 11"/>
                        <wps:cNvSpPr>
                          <a:spLocks/>
                        </wps:cNvSpPr>
                        <wps:spPr bwMode="auto">
                          <a:xfrm>
                            <a:off x="1673" y="870"/>
                            <a:ext cx="3507" cy="0"/>
                          </a:xfrm>
                          <a:custGeom>
                            <a:avLst/>
                            <a:gdLst>
                              <a:gd name="T0" fmla="+- 0 1673 1673"/>
                              <a:gd name="T1" fmla="*/ T0 w 3507"/>
                              <a:gd name="T2" fmla="+- 0 5180 1673"/>
                              <a:gd name="T3" fmla="*/ T2 w 3507"/>
                            </a:gdLst>
                            <a:ahLst/>
                            <a:cxnLst>
                              <a:cxn ang="0">
                                <a:pos x="T1" y="0"/>
                              </a:cxn>
                              <a:cxn ang="0">
                                <a:pos x="T3" y="0"/>
                              </a:cxn>
                            </a:cxnLst>
                            <a:rect l="0" t="0" r="r" b="b"/>
                            <a:pathLst>
                              <a:path w="3507">
                                <a:moveTo>
                                  <a:pt x="0" y="0"/>
                                </a:moveTo>
                                <a:lnTo>
                                  <a:pt x="3507" y="0"/>
                                </a:lnTo>
                              </a:path>
                            </a:pathLst>
                          </a:custGeom>
                          <a:noFill/>
                          <a:ln w="89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CBEA34" id="Group 30" o:spid="_x0000_s1026" style="position:absolute;margin-left:83.65pt;margin-top:43.5pt;width:175.35pt;height:0;z-index:-251661312;mso-position-horizontal-relative:page" coordorigin="1673,870" coordsize="35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">
                <v:shape id="Freeform 11" o:spid="_x0000_s1027" style="position:absolute;left:1673;top:870;width:3507;height:0;visibility:visible;mso-wrap-style:square;v-text-anchor:top" coordsize="350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zT+sMA&#10;AADbAAAADwAAAGRycy9kb3ducmV2LnhtbESPQWvCQBSE70L/w/IK3sxGRSnRVaQgFloopgp6e2Sf&#10;SWj2bdjdavLv3YLgcZiZb5jlujONuJLztWUF4yQFQVxYXXOp4PCzHb2B8AFZY2OZFPTkYb16GSwx&#10;0/bGe7rmoRQRwj5DBVUIbSalLyoy6BPbEkfvYp3BEKUrpXZ4i3DTyEmazqXBmuNChS29V1T85n9G&#10;wamffe93eJZfzWfANHfbTd4flRq+dpsFiEBdeIYf7Q+tYDqG/y/xB8jV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dzT+sMAAADbAAAADwAAAAAAAAAAAAAAAACYAgAAZHJzL2Rv&#10;d25yZXYueG1sUEsFBgAAAAAEAAQA9QAAAIgDAAAAAA==&#10;" path="m,l3507,e" filled="f" strokeweight=".24978mm">
                  <v:path arrowok="t" o:connecttype="custom" o:connectlocs="0,0;3507,0" o:connectangles="0,0"/>
                </v:shape>
                <w10:wrap anchorx="page"/>
              </v:group>
            </w:pict>
          </mc:Fallback>
        </mc:AlternateContent>
      </w:r>
      <w:r w:rsidRPr="00005D8D">
        <w:rPr>
          <w:rFonts w:eastAsia="Times New Roman" w:cstheme="minorHAnsi"/>
          <w:noProof/>
          <w:sz w:val="24"/>
          <w:szCs w:val="24"/>
          <w:lang w:val="en-PH" w:eastAsia="en-PH"/>
        </w:rPr>
        <mc:AlternateContent>
          <mc:Choice Requires="wpg">
            <w:drawing>
              <wp:anchor distT="0" distB="0" distL="114300" distR="114300" simplePos="0" relativeHeight="251659264" behindDoc="1" locked="0" layoutInCell="1" allowOverlap="1" wp14:anchorId="417CC114" wp14:editId="3FF39AEE">
                <wp:simplePos x="0" y="0"/>
                <wp:positionH relativeFrom="page">
                  <wp:posOffset>4286250</wp:posOffset>
                </wp:positionH>
                <wp:positionV relativeFrom="paragraph">
                  <wp:posOffset>552450</wp:posOffset>
                </wp:positionV>
                <wp:extent cx="2423160" cy="0"/>
                <wp:effectExtent l="9525" t="9525" r="5715" b="9525"/>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3160" cy="0"/>
                          <a:chOff x="6750" y="870"/>
                          <a:chExt cx="3816" cy="0"/>
                        </a:xfrm>
                      </wpg:grpSpPr>
                      <wps:wsp>
                        <wps:cNvPr id="29" name="Freeform 13"/>
                        <wps:cNvSpPr>
                          <a:spLocks/>
                        </wps:cNvSpPr>
                        <wps:spPr bwMode="auto">
                          <a:xfrm>
                            <a:off x="6750" y="870"/>
                            <a:ext cx="3816" cy="0"/>
                          </a:xfrm>
                          <a:custGeom>
                            <a:avLst/>
                            <a:gdLst>
                              <a:gd name="T0" fmla="+- 0 6750 6750"/>
                              <a:gd name="T1" fmla="*/ T0 w 3816"/>
                              <a:gd name="T2" fmla="+- 0 10566 6750"/>
                              <a:gd name="T3" fmla="*/ T2 w 3816"/>
                            </a:gdLst>
                            <a:ahLst/>
                            <a:cxnLst>
                              <a:cxn ang="0">
                                <a:pos x="T1" y="0"/>
                              </a:cxn>
                              <a:cxn ang="0">
                                <a:pos x="T3" y="0"/>
                              </a:cxn>
                            </a:cxnLst>
                            <a:rect l="0" t="0" r="r" b="b"/>
                            <a:pathLst>
                              <a:path w="3816">
                                <a:moveTo>
                                  <a:pt x="0" y="0"/>
                                </a:moveTo>
                                <a:lnTo>
                                  <a:pt x="3816" y="0"/>
                                </a:lnTo>
                              </a:path>
                            </a:pathLst>
                          </a:custGeom>
                          <a:noFill/>
                          <a:ln w="89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455A9E" id="Group 13" o:spid="_x0000_s1026" style="position:absolute;margin-left:337.5pt;margin-top:43.5pt;width:190.8pt;height:0;z-index:-251657216;mso-position-horizontal-relative:page" coordorigin="6750,870" coordsize="38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">
                <v:shape id="Freeform 13" o:spid="_x0000_s1027" style="position:absolute;left:6750;top:870;width:3816;height:0;visibility:visible;mso-wrap-style:square;v-text-anchor:top" coordsize="38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58sIA&#10;AADbAAAADwAAAGRycy9kb3ducmV2LnhtbESPQWsCMRSE7wX/Q3hCbzWrgtXVKCIIQsFSFbw+N89k&#10;cfOyJFG3/74pFHocZuYbZrHqXCMeFGLtWcFwUIAgrryu2Sg4HbdvUxAxIWtsPJOCb4qwWvZeFlhq&#10;/+QvehySERnCsUQFNqW2lDJWlhzGgW+Js3f1wWHKMhipAz4z3DVyVBQT6bDmvGCxpY2l6na4OwUy&#10;7eN7Eerp7Dw04+pmL1fz+aHUa79bz0Ek6tJ/+K+90wpGM/j9kn+AX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vnywgAAANsAAAAPAAAAAAAAAAAAAAAAAJgCAABkcnMvZG93&#10;bnJldi54bWxQSwUGAAAAAAQABAD1AAAAhwMAAAAA&#10;" path="m,l3816,e" filled="f" strokeweight=".24978mm">
                  <v:path arrowok="t" o:connecttype="custom" o:connectlocs="0,0;3816,0" o:connectangles="0,0"/>
                </v:shape>
                <w10:wrap anchorx="page"/>
              </v:group>
            </w:pict>
          </mc:Fallback>
        </mc:AlternateContent>
      </w:r>
      <w:r w:rsidRPr="00005D8D">
        <w:rPr>
          <w:rFonts w:eastAsia="Verdana" w:cstheme="minorHAnsi"/>
          <w:sz w:val="24"/>
          <w:szCs w:val="24"/>
        </w:rPr>
        <w:t>Signed in the Presence of:</w:t>
      </w:r>
    </w:p>
    <w:p w14:paraId="2C3055F7" w14:textId="77777777" w:rsidR="00944D2A" w:rsidRPr="00005D8D" w:rsidRDefault="00944D2A" w:rsidP="00005D8D">
      <w:pPr>
        <w:spacing w:after="0" w:line="240" w:lineRule="auto"/>
        <w:jc w:val="center"/>
        <w:rPr>
          <w:rFonts w:cstheme="minorHAnsi"/>
          <w:b/>
          <w:bCs/>
          <w:color w:val="000000" w:themeColor="text1"/>
          <w:sz w:val="24"/>
          <w:szCs w:val="24"/>
        </w:rPr>
      </w:pPr>
    </w:p>
    <w:p w14:paraId="555EB0C8" w14:textId="77777777" w:rsidR="00944D2A" w:rsidRPr="00005D8D" w:rsidRDefault="00944D2A" w:rsidP="00005D8D">
      <w:pPr>
        <w:spacing w:after="0" w:line="240" w:lineRule="auto"/>
        <w:jc w:val="center"/>
        <w:rPr>
          <w:rFonts w:cstheme="minorHAnsi"/>
          <w:b/>
          <w:bCs/>
          <w:color w:val="000000" w:themeColor="text1"/>
          <w:sz w:val="24"/>
          <w:szCs w:val="24"/>
        </w:rPr>
      </w:pPr>
    </w:p>
    <w:p w14:paraId="2CB0D082" w14:textId="77777777" w:rsidR="00944D2A" w:rsidRPr="00005D8D" w:rsidRDefault="00944D2A" w:rsidP="00005D8D">
      <w:pPr>
        <w:spacing w:after="0" w:line="240" w:lineRule="auto"/>
        <w:jc w:val="center"/>
        <w:rPr>
          <w:rFonts w:cstheme="minorHAnsi"/>
          <w:b/>
          <w:bCs/>
          <w:color w:val="000000" w:themeColor="text1"/>
          <w:sz w:val="24"/>
          <w:szCs w:val="24"/>
        </w:rPr>
      </w:pPr>
    </w:p>
    <w:p w14:paraId="163BDBA1" w14:textId="77777777" w:rsidR="00944D2A" w:rsidRPr="00005D8D" w:rsidRDefault="00944D2A" w:rsidP="00005D8D">
      <w:pPr>
        <w:spacing w:after="0" w:line="240" w:lineRule="auto"/>
        <w:jc w:val="center"/>
        <w:rPr>
          <w:rFonts w:cstheme="minorHAnsi"/>
          <w:b/>
          <w:bCs/>
          <w:color w:val="000000" w:themeColor="text1"/>
          <w:sz w:val="24"/>
          <w:szCs w:val="24"/>
        </w:rPr>
      </w:pPr>
    </w:p>
    <w:p w14:paraId="11655F25" w14:textId="77777777" w:rsidR="00944D2A" w:rsidRPr="00005D8D" w:rsidRDefault="00944D2A" w:rsidP="00005D8D">
      <w:pPr>
        <w:spacing w:after="0" w:line="240" w:lineRule="auto"/>
        <w:jc w:val="center"/>
        <w:rPr>
          <w:rFonts w:cstheme="minorHAnsi"/>
          <w:b/>
          <w:bCs/>
          <w:color w:val="000000" w:themeColor="text1"/>
          <w:sz w:val="24"/>
          <w:szCs w:val="24"/>
        </w:rPr>
      </w:pPr>
    </w:p>
    <w:p w14:paraId="78FFD5FF" w14:textId="77777777" w:rsidR="00944D2A" w:rsidRPr="00005D8D" w:rsidRDefault="00944D2A" w:rsidP="00005D8D">
      <w:pPr>
        <w:spacing w:after="0" w:line="240" w:lineRule="auto"/>
        <w:jc w:val="center"/>
        <w:rPr>
          <w:rFonts w:cstheme="minorHAnsi"/>
          <w:b/>
          <w:bCs/>
          <w:color w:val="000000" w:themeColor="text1"/>
          <w:sz w:val="24"/>
          <w:szCs w:val="24"/>
        </w:rPr>
      </w:pPr>
    </w:p>
    <w:p w14:paraId="4FEC65A4" w14:textId="77777777" w:rsidR="0057375F" w:rsidRPr="00005D8D" w:rsidRDefault="0057375F" w:rsidP="00005D8D">
      <w:pPr>
        <w:spacing w:after="0" w:line="240" w:lineRule="auto"/>
        <w:jc w:val="center"/>
        <w:rPr>
          <w:rFonts w:cstheme="minorHAnsi"/>
          <w:b/>
          <w:bCs/>
          <w:color w:val="000000" w:themeColor="text1"/>
          <w:sz w:val="24"/>
          <w:szCs w:val="24"/>
        </w:rPr>
      </w:pPr>
    </w:p>
    <w:p w14:paraId="3B04271C" w14:textId="77777777" w:rsidR="0057375F" w:rsidRPr="00005D8D" w:rsidRDefault="0057375F" w:rsidP="00005D8D">
      <w:pPr>
        <w:spacing w:after="0" w:line="240" w:lineRule="auto"/>
        <w:jc w:val="center"/>
        <w:rPr>
          <w:rFonts w:cstheme="minorHAnsi"/>
          <w:b/>
          <w:bCs/>
          <w:color w:val="000000" w:themeColor="text1"/>
          <w:sz w:val="24"/>
          <w:szCs w:val="24"/>
        </w:rPr>
      </w:pPr>
    </w:p>
    <w:p w14:paraId="295D318B" w14:textId="77777777" w:rsidR="0057375F" w:rsidRPr="00005D8D" w:rsidRDefault="0057375F" w:rsidP="00005D8D">
      <w:pPr>
        <w:spacing w:after="0" w:line="240" w:lineRule="auto"/>
        <w:jc w:val="center"/>
        <w:rPr>
          <w:rFonts w:cstheme="minorHAnsi"/>
          <w:b/>
          <w:bCs/>
          <w:color w:val="000000" w:themeColor="text1"/>
          <w:sz w:val="24"/>
          <w:szCs w:val="24"/>
        </w:rPr>
      </w:pPr>
    </w:p>
    <w:p w14:paraId="77426933" w14:textId="77777777" w:rsidR="0057375F" w:rsidRPr="00005D8D" w:rsidRDefault="0057375F" w:rsidP="00005D8D">
      <w:pPr>
        <w:spacing w:after="0" w:line="240" w:lineRule="auto"/>
        <w:jc w:val="center"/>
        <w:rPr>
          <w:rFonts w:cstheme="minorHAnsi"/>
          <w:b/>
          <w:bCs/>
          <w:color w:val="000000" w:themeColor="text1"/>
          <w:sz w:val="24"/>
          <w:szCs w:val="24"/>
        </w:rPr>
      </w:pPr>
    </w:p>
    <w:p w14:paraId="49CAC336" w14:textId="77777777" w:rsidR="0057375F" w:rsidRPr="00005D8D" w:rsidRDefault="0057375F" w:rsidP="00005D8D">
      <w:pPr>
        <w:spacing w:after="0" w:line="240" w:lineRule="auto"/>
        <w:jc w:val="center"/>
        <w:rPr>
          <w:rFonts w:cstheme="minorHAnsi"/>
          <w:b/>
          <w:bCs/>
          <w:color w:val="000000" w:themeColor="text1"/>
          <w:sz w:val="24"/>
          <w:szCs w:val="24"/>
        </w:rPr>
      </w:pPr>
    </w:p>
    <w:p w14:paraId="02AFC7DC" w14:textId="77777777" w:rsidR="0057375F" w:rsidRPr="00005D8D" w:rsidRDefault="0057375F" w:rsidP="00005D8D">
      <w:pPr>
        <w:spacing w:after="0" w:line="240" w:lineRule="auto"/>
        <w:jc w:val="center"/>
        <w:rPr>
          <w:rFonts w:cstheme="minorHAnsi"/>
          <w:b/>
          <w:bCs/>
          <w:color w:val="000000" w:themeColor="text1"/>
          <w:sz w:val="24"/>
          <w:szCs w:val="24"/>
        </w:rPr>
      </w:pPr>
    </w:p>
    <w:p w14:paraId="2C930336" w14:textId="77777777" w:rsidR="0057375F" w:rsidRPr="00005D8D" w:rsidRDefault="0057375F" w:rsidP="00005D8D">
      <w:pPr>
        <w:spacing w:after="0" w:line="240" w:lineRule="auto"/>
        <w:jc w:val="center"/>
        <w:rPr>
          <w:rFonts w:cstheme="minorHAnsi"/>
          <w:b/>
          <w:bCs/>
          <w:color w:val="000000" w:themeColor="text1"/>
          <w:sz w:val="24"/>
          <w:szCs w:val="24"/>
        </w:rPr>
      </w:pPr>
    </w:p>
    <w:p w14:paraId="1EEF029E" w14:textId="77777777" w:rsidR="0057375F" w:rsidRPr="00005D8D" w:rsidRDefault="0057375F" w:rsidP="00005D8D">
      <w:pPr>
        <w:spacing w:after="0" w:line="240" w:lineRule="auto"/>
        <w:jc w:val="center"/>
        <w:rPr>
          <w:rFonts w:cstheme="minorHAnsi"/>
          <w:b/>
          <w:bCs/>
          <w:color w:val="000000" w:themeColor="text1"/>
          <w:sz w:val="24"/>
          <w:szCs w:val="24"/>
        </w:rPr>
      </w:pPr>
    </w:p>
    <w:p w14:paraId="52442344" w14:textId="77777777" w:rsidR="0057375F" w:rsidRPr="00005D8D" w:rsidRDefault="0057375F" w:rsidP="00005D8D">
      <w:pPr>
        <w:spacing w:after="0" w:line="240" w:lineRule="auto"/>
        <w:jc w:val="center"/>
        <w:rPr>
          <w:rFonts w:cstheme="minorHAnsi"/>
          <w:b/>
          <w:bCs/>
          <w:color w:val="000000" w:themeColor="text1"/>
          <w:sz w:val="24"/>
          <w:szCs w:val="24"/>
        </w:rPr>
      </w:pPr>
    </w:p>
    <w:p w14:paraId="1B09C691" w14:textId="77777777" w:rsidR="0057375F" w:rsidRPr="00005D8D" w:rsidRDefault="0057375F" w:rsidP="00005D8D">
      <w:pPr>
        <w:spacing w:after="0" w:line="240" w:lineRule="auto"/>
        <w:jc w:val="center"/>
        <w:rPr>
          <w:rFonts w:cstheme="minorHAnsi"/>
          <w:b/>
          <w:bCs/>
          <w:color w:val="000000" w:themeColor="text1"/>
          <w:sz w:val="24"/>
          <w:szCs w:val="24"/>
        </w:rPr>
      </w:pPr>
    </w:p>
    <w:p w14:paraId="61135A80" w14:textId="77777777" w:rsidR="0057375F" w:rsidRPr="00005D8D" w:rsidRDefault="0057375F" w:rsidP="00005D8D">
      <w:pPr>
        <w:spacing w:after="0" w:line="240" w:lineRule="auto"/>
        <w:jc w:val="center"/>
        <w:rPr>
          <w:rFonts w:cstheme="minorHAnsi"/>
          <w:b/>
          <w:bCs/>
          <w:color w:val="000000" w:themeColor="text1"/>
          <w:sz w:val="24"/>
          <w:szCs w:val="24"/>
        </w:rPr>
      </w:pPr>
    </w:p>
    <w:p w14:paraId="3E83D8AF" w14:textId="77777777" w:rsidR="0057375F" w:rsidRPr="00005D8D" w:rsidRDefault="0057375F" w:rsidP="00005D8D">
      <w:pPr>
        <w:spacing w:after="0" w:line="240" w:lineRule="auto"/>
        <w:jc w:val="center"/>
        <w:rPr>
          <w:rFonts w:cstheme="minorHAnsi"/>
          <w:b/>
          <w:bCs/>
          <w:color w:val="000000" w:themeColor="text1"/>
          <w:sz w:val="24"/>
          <w:szCs w:val="24"/>
        </w:rPr>
      </w:pPr>
    </w:p>
    <w:p w14:paraId="631C98E6" w14:textId="77777777" w:rsidR="0057375F" w:rsidRPr="00005D8D" w:rsidRDefault="0057375F" w:rsidP="00005D8D">
      <w:pPr>
        <w:spacing w:after="0" w:line="240" w:lineRule="auto"/>
        <w:jc w:val="center"/>
        <w:rPr>
          <w:rFonts w:cstheme="minorHAnsi"/>
          <w:b/>
          <w:bCs/>
          <w:color w:val="000000" w:themeColor="text1"/>
          <w:sz w:val="24"/>
          <w:szCs w:val="24"/>
        </w:rPr>
      </w:pPr>
    </w:p>
    <w:p w14:paraId="5B229BE6" w14:textId="77777777" w:rsidR="0057375F" w:rsidRPr="00005D8D" w:rsidRDefault="0057375F" w:rsidP="00005D8D">
      <w:pPr>
        <w:spacing w:after="0" w:line="240" w:lineRule="auto"/>
        <w:jc w:val="center"/>
        <w:rPr>
          <w:rFonts w:cstheme="minorHAnsi"/>
          <w:b/>
          <w:bCs/>
          <w:color w:val="000000" w:themeColor="text1"/>
          <w:sz w:val="24"/>
          <w:szCs w:val="24"/>
        </w:rPr>
      </w:pPr>
    </w:p>
    <w:p w14:paraId="59C3B96B" w14:textId="77777777" w:rsidR="0057375F" w:rsidRPr="00005D8D" w:rsidRDefault="0057375F" w:rsidP="00005D8D">
      <w:pPr>
        <w:spacing w:after="0" w:line="240" w:lineRule="auto"/>
        <w:jc w:val="center"/>
        <w:rPr>
          <w:rFonts w:cstheme="minorHAnsi"/>
          <w:b/>
          <w:bCs/>
          <w:color w:val="000000" w:themeColor="text1"/>
          <w:sz w:val="24"/>
          <w:szCs w:val="24"/>
        </w:rPr>
      </w:pPr>
    </w:p>
    <w:p w14:paraId="44AD292B" w14:textId="77777777" w:rsidR="0057375F" w:rsidRPr="00005D8D" w:rsidRDefault="0057375F" w:rsidP="00005D8D">
      <w:pPr>
        <w:spacing w:after="0" w:line="240" w:lineRule="auto"/>
        <w:jc w:val="center"/>
        <w:rPr>
          <w:rFonts w:cstheme="minorHAnsi"/>
          <w:b/>
          <w:bCs/>
          <w:color w:val="000000" w:themeColor="text1"/>
          <w:sz w:val="24"/>
          <w:szCs w:val="24"/>
        </w:rPr>
      </w:pPr>
    </w:p>
    <w:p w14:paraId="421134A8" w14:textId="77777777" w:rsidR="0057375F" w:rsidRPr="00005D8D" w:rsidRDefault="0057375F" w:rsidP="00005D8D">
      <w:pPr>
        <w:spacing w:after="0" w:line="240" w:lineRule="auto"/>
        <w:jc w:val="center"/>
        <w:rPr>
          <w:rFonts w:cstheme="minorHAnsi"/>
          <w:b/>
          <w:bCs/>
          <w:color w:val="000000" w:themeColor="text1"/>
          <w:sz w:val="24"/>
          <w:szCs w:val="24"/>
        </w:rPr>
      </w:pPr>
    </w:p>
    <w:p w14:paraId="291DE94C" w14:textId="77777777" w:rsidR="0057375F" w:rsidRPr="00005D8D" w:rsidRDefault="0057375F" w:rsidP="00005D8D">
      <w:pPr>
        <w:spacing w:after="0" w:line="240" w:lineRule="auto"/>
        <w:jc w:val="center"/>
        <w:rPr>
          <w:rFonts w:cstheme="minorHAnsi"/>
          <w:b/>
          <w:bCs/>
          <w:color w:val="000000" w:themeColor="text1"/>
          <w:sz w:val="24"/>
          <w:szCs w:val="24"/>
        </w:rPr>
      </w:pPr>
    </w:p>
    <w:p w14:paraId="7B8BE165" w14:textId="77777777" w:rsidR="0057375F" w:rsidRPr="00005D8D" w:rsidRDefault="0057375F" w:rsidP="00005D8D">
      <w:pPr>
        <w:spacing w:after="0" w:line="240" w:lineRule="auto"/>
        <w:jc w:val="center"/>
        <w:rPr>
          <w:rFonts w:cstheme="minorHAnsi"/>
          <w:b/>
          <w:bCs/>
          <w:color w:val="000000" w:themeColor="text1"/>
          <w:sz w:val="24"/>
          <w:szCs w:val="24"/>
        </w:rPr>
      </w:pPr>
    </w:p>
    <w:p w14:paraId="4052E943" w14:textId="77777777" w:rsidR="0057375F" w:rsidRPr="00005D8D" w:rsidRDefault="0057375F" w:rsidP="00005D8D">
      <w:pPr>
        <w:spacing w:after="0" w:line="240" w:lineRule="auto"/>
        <w:jc w:val="center"/>
        <w:rPr>
          <w:rFonts w:cstheme="minorHAnsi"/>
          <w:b/>
          <w:bCs/>
          <w:color w:val="000000" w:themeColor="text1"/>
          <w:sz w:val="24"/>
          <w:szCs w:val="24"/>
        </w:rPr>
      </w:pPr>
    </w:p>
    <w:p w14:paraId="47CB75B3" w14:textId="77777777" w:rsidR="0057375F" w:rsidRPr="00005D8D" w:rsidRDefault="0057375F" w:rsidP="00005D8D">
      <w:pPr>
        <w:spacing w:after="0" w:line="240" w:lineRule="auto"/>
        <w:jc w:val="center"/>
        <w:rPr>
          <w:rFonts w:cstheme="minorHAnsi"/>
          <w:b/>
          <w:bCs/>
          <w:color w:val="000000" w:themeColor="text1"/>
          <w:sz w:val="24"/>
          <w:szCs w:val="24"/>
        </w:rPr>
      </w:pPr>
    </w:p>
    <w:p w14:paraId="636F1D01" w14:textId="77777777" w:rsidR="0057375F" w:rsidRPr="00005D8D" w:rsidRDefault="0057375F" w:rsidP="00005D8D">
      <w:pPr>
        <w:spacing w:after="0" w:line="240" w:lineRule="auto"/>
        <w:jc w:val="center"/>
        <w:rPr>
          <w:rFonts w:cstheme="minorHAnsi"/>
          <w:b/>
          <w:bCs/>
          <w:color w:val="000000" w:themeColor="text1"/>
          <w:sz w:val="24"/>
          <w:szCs w:val="24"/>
        </w:rPr>
      </w:pPr>
    </w:p>
    <w:p w14:paraId="38B8AC6B" w14:textId="77777777" w:rsidR="0057375F" w:rsidRPr="00005D8D" w:rsidRDefault="0057375F" w:rsidP="00005D8D">
      <w:pPr>
        <w:spacing w:after="0" w:line="240" w:lineRule="auto"/>
        <w:jc w:val="center"/>
        <w:rPr>
          <w:rFonts w:cstheme="minorHAnsi"/>
          <w:b/>
          <w:bCs/>
          <w:color w:val="000000" w:themeColor="text1"/>
          <w:sz w:val="24"/>
          <w:szCs w:val="24"/>
        </w:rPr>
      </w:pPr>
    </w:p>
    <w:p w14:paraId="1FBB64C8" w14:textId="77777777" w:rsidR="0057375F" w:rsidRPr="00005D8D" w:rsidRDefault="0057375F" w:rsidP="00005D8D">
      <w:pPr>
        <w:spacing w:after="0" w:line="240" w:lineRule="auto"/>
        <w:jc w:val="center"/>
        <w:rPr>
          <w:rFonts w:cstheme="minorHAnsi"/>
          <w:b/>
          <w:bCs/>
          <w:color w:val="000000" w:themeColor="text1"/>
          <w:sz w:val="24"/>
          <w:szCs w:val="24"/>
        </w:rPr>
      </w:pPr>
    </w:p>
    <w:p w14:paraId="73161350" w14:textId="77777777" w:rsidR="0057375F" w:rsidRPr="00005D8D" w:rsidRDefault="0057375F" w:rsidP="00005D8D">
      <w:pPr>
        <w:spacing w:after="0" w:line="240" w:lineRule="auto"/>
        <w:jc w:val="center"/>
        <w:rPr>
          <w:rFonts w:cstheme="minorHAnsi"/>
          <w:b/>
          <w:bCs/>
          <w:color w:val="000000" w:themeColor="text1"/>
          <w:sz w:val="24"/>
          <w:szCs w:val="24"/>
        </w:rPr>
      </w:pPr>
    </w:p>
    <w:p w14:paraId="30EFC8EB" w14:textId="77777777" w:rsidR="0057375F" w:rsidRPr="00005D8D" w:rsidRDefault="0057375F" w:rsidP="00005D8D">
      <w:pPr>
        <w:spacing w:after="0" w:line="240" w:lineRule="auto"/>
        <w:jc w:val="center"/>
        <w:rPr>
          <w:rFonts w:cstheme="minorHAnsi"/>
          <w:b/>
          <w:bCs/>
          <w:color w:val="000000" w:themeColor="text1"/>
          <w:sz w:val="24"/>
          <w:szCs w:val="24"/>
        </w:rPr>
      </w:pPr>
    </w:p>
    <w:p w14:paraId="31C30388" w14:textId="2566A556" w:rsidR="006735C6" w:rsidRDefault="006735C6" w:rsidP="00005D8D">
      <w:pPr>
        <w:tabs>
          <w:tab w:val="left" w:pos="3720"/>
        </w:tabs>
        <w:jc w:val="both"/>
        <w:rPr>
          <w:rFonts w:cstheme="minorHAnsi"/>
          <w:b/>
          <w:bCs/>
          <w:color w:val="000000" w:themeColor="text1"/>
          <w:sz w:val="24"/>
          <w:szCs w:val="24"/>
        </w:rPr>
      </w:pPr>
    </w:p>
    <w:p w14:paraId="6DE1A5D6" w14:textId="77777777" w:rsidR="00445D03" w:rsidRPr="00310CFA" w:rsidRDefault="00445D03" w:rsidP="00005D8D">
      <w:pPr>
        <w:tabs>
          <w:tab w:val="left" w:pos="3720"/>
        </w:tabs>
        <w:jc w:val="both"/>
        <w:rPr>
          <w:rFonts w:cstheme="minorHAnsi"/>
          <w:sz w:val="24"/>
          <w:szCs w:val="24"/>
        </w:rPr>
      </w:pPr>
    </w:p>
    <w:sectPr w:rsidR="00445D03" w:rsidRPr="00310CFA" w:rsidSect="00A82629">
      <w:headerReference w:type="default" r:id="rId8"/>
      <w:type w:val="continuous"/>
      <w:pgSz w:w="11906" w:h="16838" w:code="9"/>
      <w:pgMar w:top="720" w:right="1440" w:bottom="450" w:left="1440" w:header="720" w:footer="2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2F3B8A" w14:textId="77777777" w:rsidR="00E12DD9" w:rsidRDefault="00E12DD9" w:rsidP="00C9028B">
      <w:pPr>
        <w:spacing w:after="0" w:line="240" w:lineRule="auto"/>
      </w:pPr>
      <w:r>
        <w:separator/>
      </w:r>
    </w:p>
  </w:endnote>
  <w:endnote w:type="continuationSeparator" w:id="0">
    <w:p w14:paraId="38262D23" w14:textId="77777777" w:rsidR="00E12DD9" w:rsidRDefault="00E12DD9" w:rsidP="00C902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88CA7D" w14:textId="77777777" w:rsidR="00E12DD9" w:rsidRDefault="00E12DD9" w:rsidP="00C9028B">
      <w:pPr>
        <w:spacing w:after="0" w:line="240" w:lineRule="auto"/>
      </w:pPr>
      <w:r>
        <w:separator/>
      </w:r>
    </w:p>
  </w:footnote>
  <w:footnote w:type="continuationSeparator" w:id="0">
    <w:p w14:paraId="4050854A" w14:textId="77777777" w:rsidR="00E12DD9" w:rsidRDefault="00E12DD9" w:rsidP="00C902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1C3BD2" w14:textId="77777777" w:rsidR="007527F7" w:rsidRDefault="00E12DD9">
    <w:pPr>
      <w:pStyle w:val="Header"/>
    </w:pPr>
    <w:r>
      <w:rPr>
        <w:noProof/>
        <w:lang w:val="en-PH" w:eastAsia="en-PH"/>
      </w:rPr>
      <w:pict w14:anchorId="0A6295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81" type="#_x0000_t75" style="position:absolute;margin-left:0;margin-top:0;width:450.2pt;height:363.25pt;z-index:-251646976;mso-position-horizontal:center;mso-position-horizontal-relative:margin;mso-position-vertical:center;mso-position-vertical-relative:margin" wrapcoords="-36 0 -36 21555 21600 21555 21600 0 -36 0" o:allowincell="f">
          <v:imagedata r:id="rId1" o:title="LUECO _Logo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840D8"/>
    <w:multiLevelType w:val="hybridMultilevel"/>
    <w:tmpl w:val="9A28944C"/>
    <w:lvl w:ilvl="0" w:tplc="7A207AB6">
      <w:start w:val="1"/>
      <w:numFmt w:val="lowerLetter"/>
      <w:lvlText w:val="(%1)"/>
      <w:lvlJc w:val="left"/>
      <w:pPr>
        <w:ind w:left="720" w:hanging="360"/>
      </w:pPr>
      <w:rPr>
        <w:rFonts w:ascii="Verdana" w:hAnsi="Verdana"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1CC1AAA"/>
    <w:multiLevelType w:val="multilevel"/>
    <w:tmpl w:val="BD5E3158"/>
    <w:lvl w:ilvl="0">
      <w:start w:val="1"/>
      <w:numFmt w:val="decimal"/>
      <w:lvlText w:val="SECTION %1."/>
      <w:lvlJc w:val="left"/>
      <w:pPr>
        <w:ind w:left="720" w:hanging="360"/>
      </w:pPr>
      <w:rPr>
        <w:rFonts w:ascii="Verdana" w:hAnsi="Verdana" w:hint="default"/>
        <w:b/>
        <w:bCs/>
        <w:color w:val="000000" w:themeColor="text1"/>
      </w:rPr>
    </w:lvl>
    <w:lvl w:ilvl="1">
      <w:start w:val="1"/>
      <w:numFmt w:val="decimal"/>
      <w:lvlText w:val="%1.%2."/>
      <w:lvlJc w:val="left"/>
      <w:pPr>
        <w:ind w:left="1440" w:hanging="360"/>
      </w:pPr>
      <w:rPr>
        <w:rFonts w:hint="default"/>
        <w:b w:val="0"/>
        <w:bCs/>
      </w:rPr>
    </w:lvl>
    <w:lvl w:ilvl="2">
      <w:start w:val="1"/>
      <w:numFmt w:val="decimal"/>
      <w:lvlText w:val="%1.%2.%3."/>
      <w:lvlJc w:val="left"/>
      <w:pPr>
        <w:ind w:left="2160" w:hanging="180"/>
      </w:pPr>
      <w:rPr>
        <w:rFonts w:ascii="Verdana" w:hAnsi="Verdana" w:hint="default"/>
        <w:sz w:val="24"/>
        <w:szCs w:val="24"/>
      </w:rPr>
    </w:lvl>
    <w:lvl w:ilvl="3">
      <w:start w:val="1"/>
      <w:numFmt w:val="lowerLetter"/>
      <w:lvlText w:val="(%4)"/>
      <w:lvlJc w:val="left"/>
      <w:pPr>
        <w:ind w:left="2880" w:hanging="360"/>
      </w:pPr>
      <w:rPr>
        <w:rFonts w:hint="default"/>
        <w:sz w:val="24"/>
        <w:szCs w:val="24"/>
      </w:rPr>
    </w:lvl>
    <w:lvl w:ilvl="4">
      <w:start w:val="1"/>
      <w:numFmt w:val="lowerRoman"/>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3DA6D5E"/>
    <w:multiLevelType w:val="hybridMultilevel"/>
    <w:tmpl w:val="6AD2665E"/>
    <w:lvl w:ilvl="0" w:tplc="465A5A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4C3813"/>
    <w:multiLevelType w:val="hybridMultilevel"/>
    <w:tmpl w:val="388816D6"/>
    <w:lvl w:ilvl="0" w:tplc="3B6AB36E">
      <w:start w:val="9"/>
      <w:numFmt w:val="lowerLetter"/>
      <w:lvlText w:val="(%1)"/>
      <w:lvlJc w:val="left"/>
      <w:pPr>
        <w:ind w:left="261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4" w15:restartNumberingAfterBreak="0">
    <w:nsid w:val="105128D7"/>
    <w:multiLevelType w:val="hybridMultilevel"/>
    <w:tmpl w:val="EB70C7EE"/>
    <w:lvl w:ilvl="0" w:tplc="2D126DF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12707F18"/>
    <w:multiLevelType w:val="multilevel"/>
    <w:tmpl w:val="BD5E3158"/>
    <w:lvl w:ilvl="0">
      <w:start w:val="1"/>
      <w:numFmt w:val="decimal"/>
      <w:lvlText w:val="SECTION %1."/>
      <w:lvlJc w:val="left"/>
      <w:pPr>
        <w:ind w:left="720" w:hanging="360"/>
      </w:pPr>
      <w:rPr>
        <w:rFonts w:ascii="Verdana" w:hAnsi="Verdana" w:hint="default"/>
        <w:b/>
        <w:bCs/>
        <w:color w:val="000000" w:themeColor="text1"/>
      </w:rPr>
    </w:lvl>
    <w:lvl w:ilvl="1">
      <w:start w:val="1"/>
      <w:numFmt w:val="decimal"/>
      <w:lvlText w:val="%1.%2."/>
      <w:lvlJc w:val="left"/>
      <w:pPr>
        <w:ind w:left="1440" w:hanging="360"/>
      </w:pPr>
      <w:rPr>
        <w:rFonts w:hint="default"/>
        <w:b w:val="0"/>
        <w:bCs/>
      </w:rPr>
    </w:lvl>
    <w:lvl w:ilvl="2">
      <w:start w:val="1"/>
      <w:numFmt w:val="decimal"/>
      <w:lvlText w:val="%1.%2.%3."/>
      <w:lvlJc w:val="left"/>
      <w:pPr>
        <w:ind w:left="2160" w:hanging="180"/>
      </w:pPr>
      <w:rPr>
        <w:rFonts w:ascii="Verdana" w:hAnsi="Verdana" w:hint="default"/>
        <w:sz w:val="24"/>
        <w:szCs w:val="24"/>
      </w:rPr>
    </w:lvl>
    <w:lvl w:ilvl="3">
      <w:start w:val="1"/>
      <w:numFmt w:val="lowerLetter"/>
      <w:lvlText w:val="(%4)"/>
      <w:lvlJc w:val="left"/>
      <w:pPr>
        <w:ind w:left="2880" w:hanging="360"/>
      </w:pPr>
      <w:rPr>
        <w:rFonts w:hint="default"/>
        <w:sz w:val="24"/>
        <w:szCs w:val="24"/>
      </w:rPr>
    </w:lvl>
    <w:lvl w:ilvl="4">
      <w:start w:val="1"/>
      <w:numFmt w:val="lowerRoman"/>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35145F5"/>
    <w:multiLevelType w:val="hybridMultilevel"/>
    <w:tmpl w:val="9CD87CC8"/>
    <w:lvl w:ilvl="0" w:tplc="BFB063CA">
      <w:start w:val="1"/>
      <w:numFmt w:val="decimal"/>
      <w:lvlText w:val="%1."/>
      <w:lvlJc w:val="left"/>
      <w:pPr>
        <w:ind w:left="63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90226A"/>
    <w:multiLevelType w:val="hybridMultilevel"/>
    <w:tmpl w:val="CFA8D8CE"/>
    <w:lvl w:ilvl="0" w:tplc="939E9246">
      <w:start w:val="1"/>
      <w:numFmt w:val="lowerLetter"/>
      <w:lvlText w:val="(%1)"/>
      <w:lvlJc w:val="left"/>
      <w:pPr>
        <w:ind w:left="1440" w:hanging="360"/>
      </w:pPr>
      <w:rPr>
        <w:rFonts w:hint="default"/>
      </w:rPr>
    </w:lvl>
    <w:lvl w:ilvl="1" w:tplc="3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669719A"/>
    <w:multiLevelType w:val="hybridMultilevel"/>
    <w:tmpl w:val="1098DF26"/>
    <w:lvl w:ilvl="0" w:tplc="B68CADDA">
      <w:start w:val="1"/>
      <w:numFmt w:val="decimal"/>
      <w:lvlText w:val="%1."/>
      <w:lvlJc w:val="left"/>
      <w:pPr>
        <w:ind w:left="720" w:hanging="360"/>
      </w:pPr>
      <w:rPr>
        <w:rFonts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6C5421"/>
    <w:multiLevelType w:val="multilevel"/>
    <w:tmpl w:val="3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89128EE"/>
    <w:multiLevelType w:val="hybridMultilevel"/>
    <w:tmpl w:val="9D100D80"/>
    <w:lvl w:ilvl="0" w:tplc="231E9938">
      <w:start w:val="1"/>
      <w:numFmt w:val="lowerLetter"/>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937F59"/>
    <w:multiLevelType w:val="hybridMultilevel"/>
    <w:tmpl w:val="210407FC"/>
    <w:lvl w:ilvl="0" w:tplc="A002140E">
      <w:start w:val="1"/>
      <w:numFmt w:val="lowerLetter"/>
      <w:lvlText w:val="(%1)"/>
      <w:lvlJc w:val="left"/>
      <w:pPr>
        <w:ind w:left="1440" w:hanging="720"/>
      </w:pPr>
      <w:rPr>
        <w:rFonts w:ascii="Verdana" w:eastAsiaTheme="minorHAnsi" w:hAnsi="Verdana"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CCC70E6"/>
    <w:multiLevelType w:val="hybridMultilevel"/>
    <w:tmpl w:val="90521256"/>
    <w:lvl w:ilvl="0" w:tplc="47423C60">
      <w:start w:val="1"/>
      <w:numFmt w:val="lowerLetter"/>
      <w:lvlText w:val="(%1)"/>
      <w:lvlJc w:val="left"/>
      <w:pPr>
        <w:ind w:left="720" w:hanging="360"/>
      </w:pPr>
      <w:rPr>
        <w:rFonts w:ascii="Verdana" w:hAnsi="Verdana"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E927816"/>
    <w:multiLevelType w:val="hybridMultilevel"/>
    <w:tmpl w:val="064272B6"/>
    <w:lvl w:ilvl="0" w:tplc="82A0BB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46209B"/>
    <w:multiLevelType w:val="hybridMultilevel"/>
    <w:tmpl w:val="41085F1C"/>
    <w:lvl w:ilvl="0" w:tplc="D93A1078">
      <w:start w:val="1"/>
      <w:numFmt w:val="lowerLetter"/>
      <w:lvlText w:val="(%1)"/>
      <w:lvlJc w:val="left"/>
      <w:pPr>
        <w:ind w:left="720" w:hanging="360"/>
      </w:pPr>
      <w:rPr>
        <w:rFonts w:hint="default"/>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1F86258"/>
    <w:multiLevelType w:val="hybridMultilevel"/>
    <w:tmpl w:val="DAD6D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205B62"/>
    <w:multiLevelType w:val="hybridMultilevel"/>
    <w:tmpl w:val="B5A2B99A"/>
    <w:lvl w:ilvl="0" w:tplc="2DF475B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897954"/>
    <w:multiLevelType w:val="multilevel"/>
    <w:tmpl w:val="BF8ACC18"/>
    <w:lvl w:ilvl="0">
      <w:start w:val="3"/>
      <w:numFmt w:val="decimal"/>
      <w:lvlText w:val="SECTION %1."/>
      <w:lvlJc w:val="left"/>
      <w:pPr>
        <w:ind w:left="2880" w:hanging="360"/>
      </w:pPr>
      <w:rPr>
        <w:rFonts w:asciiTheme="minorHAnsi" w:hAnsiTheme="minorHAnsi" w:cstheme="minorHAnsi" w:hint="default"/>
        <w:b/>
        <w:bCs/>
        <w:color w:val="000000" w:themeColor="text1"/>
      </w:rPr>
    </w:lvl>
    <w:lvl w:ilvl="1">
      <w:start w:val="3"/>
      <w:numFmt w:val="decimal"/>
      <w:lvlText w:val="%1.%2."/>
      <w:lvlJc w:val="left"/>
      <w:pPr>
        <w:ind w:left="3600" w:hanging="360"/>
      </w:pPr>
      <w:rPr>
        <w:rFonts w:hint="default"/>
        <w:b w:val="0"/>
        <w:bCs/>
      </w:rPr>
    </w:lvl>
    <w:lvl w:ilvl="2">
      <w:start w:val="1"/>
      <w:numFmt w:val="decimal"/>
      <w:lvlText w:val="%1.%2.%3."/>
      <w:lvlJc w:val="left"/>
      <w:pPr>
        <w:ind w:left="4320" w:hanging="180"/>
      </w:pPr>
      <w:rPr>
        <w:rFonts w:asciiTheme="minorHAnsi" w:hAnsiTheme="minorHAnsi" w:cstheme="minorHAnsi" w:hint="default"/>
        <w:sz w:val="24"/>
        <w:szCs w:val="24"/>
      </w:rPr>
    </w:lvl>
    <w:lvl w:ilvl="3">
      <w:start w:val="1"/>
      <w:numFmt w:val="lowerLetter"/>
      <w:lvlText w:val="(%4)"/>
      <w:lvlJc w:val="left"/>
      <w:pPr>
        <w:ind w:left="5040" w:hanging="360"/>
      </w:pPr>
      <w:rPr>
        <w:rFonts w:hint="default"/>
        <w:sz w:val="24"/>
        <w:szCs w:val="24"/>
      </w:rPr>
    </w:lvl>
    <w:lvl w:ilvl="4">
      <w:start w:val="1"/>
      <w:numFmt w:val="lowerRoman"/>
      <w:lvlText w:val="(%5)"/>
      <w:lvlJc w:val="left"/>
      <w:pPr>
        <w:ind w:left="5760" w:hanging="360"/>
      </w:pPr>
      <w:rPr>
        <w:rFonts w:hint="default"/>
      </w:rPr>
    </w:lvl>
    <w:lvl w:ilvl="5">
      <w:start w:val="1"/>
      <w:numFmt w:val="lowerRoman"/>
      <w:lvlText w:val="%6."/>
      <w:lvlJc w:val="right"/>
      <w:pPr>
        <w:ind w:left="6480" w:hanging="180"/>
      </w:pPr>
      <w:rPr>
        <w:rFonts w:hint="default"/>
      </w:rPr>
    </w:lvl>
    <w:lvl w:ilvl="6">
      <w:start w:val="1"/>
      <w:numFmt w:val="decimal"/>
      <w:lvlText w:val="%7."/>
      <w:lvlJc w:val="left"/>
      <w:pPr>
        <w:ind w:left="7200" w:hanging="360"/>
      </w:pPr>
      <w:rPr>
        <w:rFonts w:hint="default"/>
      </w:rPr>
    </w:lvl>
    <w:lvl w:ilvl="7">
      <w:start w:val="1"/>
      <w:numFmt w:val="lowerLetter"/>
      <w:lvlText w:val="%8."/>
      <w:lvlJc w:val="left"/>
      <w:pPr>
        <w:ind w:left="7920" w:hanging="360"/>
      </w:pPr>
      <w:rPr>
        <w:rFonts w:hint="default"/>
      </w:rPr>
    </w:lvl>
    <w:lvl w:ilvl="8">
      <w:start w:val="1"/>
      <w:numFmt w:val="lowerRoman"/>
      <w:lvlText w:val="%9."/>
      <w:lvlJc w:val="right"/>
      <w:pPr>
        <w:ind w:left="8640" w:hanging="180"/>
      </w:pPr>
      <w:rPr>
        <w:rFonts w:hint="default"/>
      </w:rPr>
    </w:lvl>
  </w:abstractNum>
  <w:abstractNum w:abstractNumId="18" w15:restartNumberingAfterBreak="0">
    <w:nsid w:val="28341EC7"/>
    <w:multiLevelType w:val="hybridMultilevel"/>
    <w:tmpl w:val="53F8B104"/>
    <w:lvl w:ilvl="0" w:tplc="BB1A4E9E">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A0F3C89"/>
    <w:multiLevelType w:val="multilevel"/>
    <w:tmpl w:val="F0C8C98A"/>
    <w:lvl w:ilvl="0">
      <w:start w:val="1"/>
      <w:numFmt w:val="decimal"/>
      <w:lvlText w:val="ANNEX %1"/>
      <w:lvlJc w:val="left"/>
      <w:pPr>
        <w:ind w:left="720" w:hanging="360"/>
      </w:pPr>
      <w:rPr>
        <w:rFonts w:ascii="Verdana" w:hAnsi="Verdana" w:hint="default"/>
        <w:b/>
        <w:bCs/>
        <w:color w:val="000000" w:themeColor="text1"/>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AE717C8"/>
    <w:multiLevelType w:val="multilevel"/>
    <w:tmpl w:val="0E5C4234"/>
    <w:lvl w:ilvl="0">
      <w:start w:val="1"/>
      <w:numFmt w:val="decimal"/>
      <w:lvlText w:val="SECTION %1."/>
      <w:lvlJc w:val="left"/>
      <w:pPr>
        <w:ind w:left="720" w:hanging="360"/>
      </w:pPr>
      <w:rPr>
        <w:rFonts w:ascii="Verdana" w:hAnsi="Verdana" w:hint="default"/>
        <w:b/>
        <w:bCs/>
        <w:color w:val="000000" w:themeColor="text1"/>
      </w:rPr>
    </w:lvl>
    <w:lvl w:ilvl="1">
      <w:start w:val="1"/>
      <w:numFmt w:val="decimal"/>
      <w:lvlText w:val="2.%2."/>
      <w:lvlJc w:val="left"/>
      <w:pPr>
        <w:ind w:left="1440" w:hanging="360"/>
      </w:pPr>
      <w:rPr>
        <w:rFonts w:hint="default"/>
      </w:rPr>
    </w:lvl>
    <w:lvl w:ilvl="2">
      <w:start w:val="1"/>
      <w:numFmt w:val="decimal"/>
      <w:lvlText w:val="2.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39A501B"/>
    <w:multiLevelType w:val="hybridMultilevel"/>
    <w:tmpl w:val="1054C82E"/>
    <w:lvl w:ilvl="0" w:tplc="EA7C2A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EB2ACA"/>
    <w:multiLevelType w:val="hybridMultilevel"/>
    <w:tmpl w:val="87A8ADE8"/>
    <w:lvl w:ilvl="0" w:tplc="21483652">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6D41C74"/>
    <w:multiLevelType w:val="hybridMultilevel"/>
    <w:tmpl w:val="46FCC76A"/>
    <w:lvl w:ilvl="0" w:tplc="513E1DB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1C4DE3"/>
    <w:multiLevelType w:val="hybridMultilevel"/>
    <w:tmpl w:val="1A4661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DC18DE"/>
    <w:multiLevelType w:val="multilevel"/>
    <w:tmpl w:val="44E4346A"/>
    <w:lvl w:ilvl="0">
      <w:start w:val="3"/>
      <w:numFmt w:val="decimal"/>
      <w:lvlText w:val="%1"/>
      <w:lvlJc w:val="left"/>
      <w:pPr>
        <w:ind w:left="630" w:hanging="630"/>
      </w:pPr>
      <w:rPr>
        <w:rFonts w:hint="default"/>
      </w:rPr>
    </w:lvl>
    <w:lvl w:ilvl="1">
      <w:start w:val="4"/>
      <w:numFmt w:val="decimal"/>
      <w:lvlText w:val="%1.%2"/>
      <w:lvlJc w:val="left"/>
      <w:pPr>
        <w:ind w:left="720" w:hanging="720"/>
      </w:pPr>
      <w:rPr>
        <w:rFonts w:hint="default"/>
      </w:rPr>
    </w:lvl>
    <w:lvl w:ilvl="2">
      <w:start w:val="3"/>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39B81681"/>
    <w:multiLevelType w:val="hybridMultilevel"/>
    <w:tmpl w:val="5DC6D37A"/>
    <w:lvl w:ilvl="0" w:tplc="D1BA7852">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3ACA244A"/>
    <w:multiLevelType w:val="hybridMultilevel"/>
    <w:tmpl w:val="566AA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DF30E8"/>
    <w:multiLevelType w:val="hybridMultilevel"/>
    <w:tmpl w:val="0E701D42"/>
    <w:lvl w:ilvl="0" w:tplc="A99C74D2">
      <w:start w:val="1"/>
      <w:numFmt w:val="lowerLetter"/>
      <w:lvlText w:val="(%1)"/>
      <w:lvlJc w:val="left"/>
      <w:pPr>
        <w:ind w:left="1571"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F3A6650"/>
    <w:multiLevelType w:val="hybridMultilevel"/>
    <w:tmpl w:val="7E76F39A"/>
    <w:lvl w:ilvl="0" w:tplc="D32E168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21437FB"/>
    <w:multiLevelType w:val="hybridMultilevel"/>
    <w:tmpl w:val="18AA9DDC"/>
    <w:lvl w:ilvl="0" w:tplc="BEC076E8">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66D0722"/>
    <w:multiLevelType w:val="hybridMultilevel"/>
    <w:tmpl w:val="A4CE016C"/>
    <w:lvl w:ilvl="0" w:tplc="D56041D2">
      <w:start w:val="1"/>
      <w:numFmt w:val="decimal"/>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CF2130"/>
    <w:multiLevelType w:val="hybridMultilevel"/>
    <w:tmpl w:val="F63AB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8F76D06"/>
    <w:multiLevelType w:val="hybridMultilevel"/>
    <w:tmpl w:val="A1468FEA"/>
    <w:lvl w:ilvl="0" w:tplc="1A3E30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A8525A4"/>
    <w:multiLevelType w:val="multilevel"/>
    <w:tmpl w:val="4392C740"/>
    <w:lvl w:ilvl="0">
      <w:start w:val="4"/>
      <w:numFmt w:val="decimal"/>
      <w:lvlText w:val="SECTION %1."/>
      <w:lvlJc w:val="left"/>
      <w:pPr>
        <w:ind w:left="2880" w:hanging="360"/>
      </w:pPr>
      <w:rPr>
        <w:rFonts w:asciiTheme="minorHAnsi" w:hAnsiTheme="minorHAnsi" w:cstheme="minorHAnsi" w:hint="default"/>
        <w:b/>
        <w:bCs/>
        <w:color w:val="000000" w:themeColor="text1"/>
      </w:rPr>
    </w:lvl>
    <w:lvl w:ilvl="1">
      <w:start w:val="1"/>
      <w:numFmt w:val="decimal"/>
      <w:lvlText w:val="%1.%2."/>
      <w:lvlJc w:val="left"/>
      <w:pPr>
        <w:ind w:left="3600" w:hanging="360"/>
      </w:pPr>
      <w:rPr>
        <w:rFonts w:hint="default"/>
        <w:b w:val="0"/>
        <w:bCs/>
        <w:strike w:val="0"/>
      </w:rPr>
    </w:lvl>
    <w:lvl w:ilvl="2">
      <w:start w:val="1"/>
      <w:numFmt w:val="decimal"/>
      <w:lvlText w:val="%1.%2.%3."/>
      <w:lvlJc w:val="left"/>
      <w:pPr>
        <w:ind w:left="4320" w:hanging="180"/>
      </w:pPr>
      <w:rPr>
        <w:rFonts w:asciiTheme="minorHAnsi" w:hAnsiTheme="minorHAnsi" w:cstheme="minorHAnsi" w:hint="default"/>
        <w:sz w:val="24"/>
        <w:szCs w:val="24"/>
      </w:rPr>
    </w:lvl>
    <w:lvl w:ilvl="3">
      <w:start w:val="1"/>
      <w:numFmt w:val="lowerLetter"/>
      <w:lvlText w:val="(%4)"/>
      <w:lvlJc w:val="left"/>
      <w:pPr>
        <w:ind w:left="5040" w:hanging="360"/>
      </w:pPr>
      <w:rPr>
        <w:rFonts w:hint="default"/>
        <w:sz w:val="24"/>
        <w:szCs w:val="24"/>
      </w:rPr>
    </w:lvl>
    <w:lvl w:ilvl="4">
      <w:start w:val="1"/>
      <w:numFmt w:val="lowerRoman"/>
      <w:lvlText w:val="(%5)"/>
      <w:lvlJc w:val="left"/>
      <w:pPr>
        <w:ind w:left="5760" w:hanging="360"/>
      </w:pPr>
      <w:rPr>
        <w:rFonts w:hint="default"/>
      </w:rPr>
    </w:lvl>
    <w:lvl w:ilvl="5">
      <w:start w:val="1"/>
      <w:numFmt w:val="lowerRoman"/>
      <w:lvlText w:val="%6."/>
      <w:lvlJc w:val="right"/>
      <w:pPr>
        <w:ind w:left="6480" w:hanging="180"/>
      </w:pPr>
      <w:rPr>
        <w:rFonts w:hint="default"/>
      </w:rPr>
    </w:lvl>
    <w:lvl w:ilvl="6">
      <w:start w:val="1"/>
      <w:numFmt w:val="decimal"/>
      <w:lvlText w:val="%7."/>
      <w:lvlJc w:val="left"/>
      <w:pPr>
        <w:ind w:left="7200" w:hanging="360"/>
      </w:pPr>
      <w:rPr>
        <w:rFonts w:hint="default"/>
      </w:rPr>
    </w:lvl>
    <w:lvl w:ilvl="7">
      <w:start w:val="1"/>
      <w:numFmt w:val="lowerLetter"/>
      <w:lvlText w:val="%8."/>
      <w:lvlJc w:val="left"/>
      <w:pPr>
        <w:ind w:left="7920" w:hanging="360"/>
      </w:pPr>
      <w:rPr>
        <w:rFonts w:hint="default"/>
      </w:rPr>
    </w:lvl>
    <w:lvl w:ilvl="8">
      <w:start w:val="1"/>
      <w:numFmt w:val="lowerRoman"/>
      <w:lvlText w:val="%9."/>
      <w:lvlJc w:val="right"/>
      <w:pPr>
        <w:ind w:left="8640" w:hanging="180"/>
      </w:pPr>
      <w:rPr>
        <w:rFonts w:hint="default"/>
      </w:rPr>
    </w:lvl>
  </w:abstractNum>
  <w:abstractNum w:abstractNumId="35" w15:restartNumberingAfterBreak="0">
    <w:nsid w:val="50CC5E8A"/>
    <w:multiLevelType w:val="hybridMultilevel"/>
    <w:tmpl w:val="31423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473428"/>
    <w:multiLevelType w:val="hybridMultilevel"/>
    <w:tmpl w:val="1B303ECC"/>
    <w:lvl w:ilvl="0" w:tplc="64660C3E">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6873CE1"/>
    <w:multiLevelType w:val="hybridMultilevel"/>
    <w:tmpl w:val="EF5AED98"/>
    <w:lvl w:ilvl="0" w:tplc="93604F84">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8B7BC0"/>
    <w:multiLevelType w:val="hybridMultilevel"/>
    <w:tmpl w:val="6CF44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831F6A"/>
    <w:multiLevelType w:val="hybridMultilevel"/>
    <w:tmpl w:val="65365704"/>
    <w:lvl w:ilvl="0" w:tplc="12442C36">
      <w:start w:val="1"/>
      <w:numFmt w:val="lowerRoman"/>
      <w:lvlText w:val="(%1)"/>
      <w:lvlJc w:val="left"/>
      <w:pPr>
        <w:ind w:left="3420" w:hanging="72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0" w15:restartNumberingAfterBreak="0">
    <w:nsid w:val="62785DDC"/>
    <w:multiLevelType w:val="hybridMultilevel"/>
    <w:tmpl w:val="2E32A604"/>
    <w:lvl w:ilvl="0" w:tplc="7C601364">
      <w:start w:val="1"/>
      <w:numFmt w:val="lowerLetter"/>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477DB7"/>
    <w:multiLevelType w:val="hybridMultilevel"/>
    <w:tmpl w:val="30FA4442"/>
    <w:lvl w:ilvl="0" w:tplc="03507B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481B0D"/>
    <w:multiLevelType w:val="multilevel"/>
    <w:tmpl w:val="BD5E3158"/>
    <w:lvl w:ilvl="0">
      <w:start w:val="1"/>
      <w:numFmt w:val="decimal"/>
      <w:lvlText w:val="SECTION %1."/>
      <w:lvlJc w:val="left"/>
      <w:pPr>
        <w:ind w:left="720" w:hanging="360"/>
      </w:pPr>
      <w:rPr>
        <w:rFonts w:ascii="Verdana" w:hAnsi="Verdana" w:hint="default"/>
        <w:b/>
        <w:bCs/>
        <w:color w:val="000000" w:themeColor="text1"/>
      </w:rPr>
    </w:lvl>
    <w:lvl w:ilvl="1">
      <w:start w:val="1"/>
      <w:numFmt w:val="decimal"/>
      <w:lvlText w:val="%1.%2."/>
      <w:lvlJc w:val="left"/>
      <w:pPr>
        <w:ind w:left="1440" w:hanging="360"/>
      </w:pPr>
      <w:rPr>
        <w:rFonts w:hint="default"/>
        <w:b w:val="0"/>
        <w:bCs/>
      </w:rPr>
    </w:lvl>
    <w:lvl w:ilvl="2">
      <w:start w:val="1"/>
      <w:numFmt w:val="decimal"/>
      <w:lvlText w:val="%1.%2.%3."/>
      <w:lvlJc w:val="left"/>
      <w:pPr>
        <w:ind w:left="2160" w:hanging="180"/>
      </w:pPr>
      <w:rPr>
        <w:rFonts w:ascii="Verdana" w:hAnsi="Verdana" w:hint="default"/>
        <w:sz w:val="24"/>
        <w:szCs w:val="24"/>
      </w:rPr>
    </w:lvl>
    <w:lvl w:ilvl="3">
      <w:start w:val="1"/>
      <w:numFmt w:val="lowerLetter"/>
      <w:lvlText w:val="(%4)"/>
      <w:lvlJc w:val="left"/>
      <w:pPr>
        <w:ind w:left="2880" w:hanging="360"/>
      </w:pPr>
      <w:rPr>
        <w:rFonts w:hint="default"/>
        <w:sz w:val="24"/>
        <w:szCs w:val="24"/>
      </w:rPr>
    </w:lvl>
    <w:lvl w:ilvl="4">
      <w:start w:val="1"/>
      <w:numFmt w:val="lowerRoman"/>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676737D0"/>
    <w:multiLevelType w:val="hybridMultilevel"/>
    <w:tmpl w:val="CED0B304"/>
    <w:lvl w:ilvl="0" w:tplc="42F2922A">
      <w:start w:val="1"/>
      <w:numFmt w:val="lowerLetter"/>
      <w:lvlText w:val="(%1)"/>
      <w:lvlJc w:val="left"/>
      <w:pPr>
        <w:ind w:left="144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B101388"/>
    <w:multiLevelType w:val="hybridMultilevel"/>
    <w:tmpl w:val="33F225AC"/>
    <w:lvl w:ilvl="0" w:tplc="33DE3DD2">
      <w:start w:val="1"/>
      <w:numFmt w:val="lowerRoman"/>
      <w:lvlText w:val="(%1)"/>
      <w:lvlJc w:val="left"/>
      <w:pPr>
        <w:ind w:left="2070" w:hanging="72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45" w15:restartNumberingAfterBreak="0">
    <w:nsid w:val="6B556C3A"/>
    <w:multiLevelType w:val="hybridMultilevel"/>
    <w:tmpl w:val="453C8D10"/>
    <w:lvl w:ilvl="0" w:tplc="8F149D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B8C2782"/>
    <w:multiLevelType w:val="hybridMultilevel"/>
    <w:tmpl w:val="E5B258DE"/>
    <w:lvl w:ilvl="0" w:tplc="E9D8ACCE">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0552B47"/>
    <w:multiLevelType w:val="hybridMultilevel"/>
    <w:tmpl w:val="1E12D812"/>
    <w:lvl w:ilvl="0" w:tplc="2FA2CC16">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0B3477E"/>
    <w:multiLevelType w:val="multilevel"/>
    <w:tmpl w:val="E1FE7D2C"/>
    <w:lvl w:ilvl="0">
      <w:start w:val="1"/>
      <w:numFmt w:val="decimal"/>
      <w:lvlText w:val="SECTION %1."/>
      <w:lvlJc w:val="left"/>
      <w:pPr>
        <w:ind w:left="2880" w:hanging="360"/>
      </w:pPr>
      <w:rPr>
        <w:rFonts w:asciiTheme="minorHAnsi" w:hAnsiTheme="minorHAnsi" w:hint="default"/>
        <w:b/>
        <w:bCs/>
        <w:color w:val="000000" w:themeColor="text1"/>
        <w:sz w:val="24"/>
        <w:szCs w:val="24"/>
      </w:rPr>
    </w:lvl>
    <w:lvl w:ilvl="1">
      <w:start w:val="1"/>
      <w:numFmt w:val="decimal"/>
      <w:lvlText w:val="%1.%2."/>
      <w:lvlJc w:val="left"/>
      <w:pPr>
        <w:ind w:left="3600" w:hanging="360"/>
      </w:pPr>
      <w:rPr>
        <w:rFonts w:hint="default"/>
        <w:b w:val="0"/>
        <w:bCs/>
        <w:sz w:val="24"/>
        <w:szCs w:val="24"/>
      </w:rPr>
    </w:lvl>
    <w:lvl w:ilvl="2">
      <w:start w:val="1"/>
      <w:numFmt w:val="decimal"/>
      <w:lvlText w:val="%1.%2.%3."/>
      <w:lvlJc w:val="left"/>
      <w:pPr>
        <w:ind w:left="4320" w:hanging="180"/>
      </w:pPr>
      <w:rPr>
        <w:rFonts w:asciiTheme="minorHAnsi" w:hAnsiTheme="minorHAnsi" w:hint="default"/>
        <w:sz w:val="24"/>
        <w:szCs w:val="24"/>
      </w:rPr>
    </w:lvl>
    <w:lvl w:ilvl="3">
      <w:start w:val="1"/>
      <w:numFmt w:val="lowerLetter"/>
      <w:lvlText w:val="(%4)"/>
      <w:lvlJc w:val="left"/>
      <w:pPr>
        <w:ind w:left="2345" w:hanging="360"/>
      </w:pPr>
      <w:rPr>
        <w:rFonts w:hint="default"/>
        <w:sz w:val="24"/>
        <w:szCs w:val="24"/>
      </w:rPr>
    </w:lvl>
    <w:lvl w:ilvl="4">
      <w:start w:val="1"/>
      <w:numFmt w:val="lowerRoman"/>
      <w:lvlText w:val="(%5)"/>
      <w:lvlJc w:val="left"/>
      <w:pPr>
        <w:ind w:left="5760" w:hanging="360"/>
      </w:pPr>
      <w:rPr>
        <w:rFonts w:hint="default"/>
      </w:rPr>
    </w:lvl>
    <w:lvl w:ilvl="5">
      <w:start w:val="1"/>
      <w:numFmt w:val="lowerRoman"/>
      <w:lvlText w:val="%6."/>
      <w:lvlJc w:val="right"/>
      <w:pPr>
        <w:ind w:left="6480" w:hanging="180"/>
      </w:pPr>
      <w:rPr>
        <w:rFonts w:hint="default"/>
      </w:rPr>
    </w:lvl>
    <w:lvl w:ilvl="6">
      <w:start w:val="1"/>
      <w:numFmt w:val="decimal"/>
      <w:lvlText w:val="%7."/>
      <w:lvlJc w:val="left"/>
      <w:pPr>
        <w:ind w:left="7200" w:hanging="360"/>
      </w:pPr>
      <w:rPr>
        <w:rFonts w:hint="default"/>
      </w:rPr>
    </w:lvl>
    <w:lvl w:ilvl="7">
      <w:start w:val="1"/>
      <w:numFmt w:val="lowerLetter"/>
      <w:lvlText w:val="%8."/>
      <w:lvlJc w:val="left"/>
      <w:pPr>
        <w:ind w:left="7920" w:hanging="360"/>
      </w:pPr>
      <w:rPr>
        <w:rFonts w:hint="default"/>
      </w:rPr>
    </w:lvl>
    <w:lvl w:ilvl="8">
      <w:start w:val="1"/>
      <w:numFmt w:val="lowerRoman"/>
      <w:lvlText w:val="%9."/>
      <w:lvlJc w:val="right"/>
      <w:pPr>
        <w:ind w:left="8640" w:hanging="180"/>
      </w:pPr>
      <w:rPr>
        <w:rFonts w:hint="default"/>
      </w:rPr>
    </w:lvl>
  </w:abstractNum>
  <w:abstractNum w:abstractNumId="49" w15:restartNumberingAfterBreak="0">
    <w:nsid w:val="714A7BBD"/>
    <w:multiLevelType w:val="hybridMultilevel"/>
    <w:tmpl w:val="6F322D16"/>
    <w:lvl w:ilvl="0" w:tplc="AB66F35A">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0" w15:restartNumberingAfterBreak="0">
    <w:nsid w:val="729A4938"/>
    <w:multiLevelType w:val="hybridMultilevel"/>
    <w:tmpl w:val="1B64537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35A212F"/>
    <w:multiLevelType w:val="hybridMultilevel"/>
    <w:tmpl w:val="379A6A9C"/>
    <w:lvl w:ilvl="0" w:tplc="6B0E6214">
      <w:start w:val="1"/>
      <w:numFmt w:val="lowerLetter"/>
      <w:lvlText w:val="(%1)"/>
      <w:lvlJc w:val="left"/>
      <w:pPr>
        <w:ind w:left="36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3B12C7E"/>
    <w:multiLevelType w:val="hybridMultilevel"/>
    <w:tmpl w:val="6AB412BA"/>
    <w:lvl w:ilvl="0" w:tplc="8EE8EB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73E5694C"/>
    <w:multiLevelType w:val="hybridMultilevel"/>
    <w:tmpl w:val="0F0A48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941C00"/>
    <w:multiLevelType w:val="hybridMultilevel"/>
    <w:tmpl w:val="FD487C64"/>
    <w:lvl w:ilvl="0" w:tplc="D5DE436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5" w15:restartNumberingAfterBreak="0">
    <w:nsid w:val="76600A03"/>
    <w:multiLevelType w:val="hybridMultilevel"/>
    <w:tmpl w:val="55063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71A71D8"/>
    <w:multiLevelType w:val="hybridMultilevel"/>
    <w:tmpl w:val="DCBEEDF2"/>
    <w:lvl w:ilvl="0" w:tplc="D5CED23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ACC3605"/>
    <w:multiLevelType w:val="hybridMultilevel"/>
    <w:tmpl w:val="B00AFCE0"/>
    <w:lvl w:ilvl="0" w:tplc="F6280B8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7C826D02"/>
    <w:multiLevelType w:val="multilevel"/>
    <w:tmpl w:val="3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5"/>
  </w:num>
  <w:num w:numId="2">
    <w:abstractNumId w:val="23"/>
  </w:num>
  <w:num w:numId="3">
    <w:abstractNumId w:val="54"/>
  </w:num>
  <w:num w:numId="4">
    <w:abstractNumId w:val="7"/>
  </w:num>
  <w:num w:numId="5">
    <w:abstractNumId w:val="44"/>
  </w:num>
  <w:num w:numId="6">
    <w:abstractNumId w:val="51"/>
  </w:num>
  <w:num w:numId="7">
    <w:abstractNumId w:val="33"/>
  </w:num>
  <w:num w:numId="8">
    <w:abstractNumId w:val="29"/>
  </w:num>
  <w:num w:numId="9">
    <w:abstractNumId w:val="37"/>
  </w:num>
  <w:num w:numId="10">
    <w:abstractNumId w:val="21"/>
  </w:num>
  <w:num w:numId="11">
    <w:abstractNumId w:val="10"/>
  </w:num>
  <w:num w:numId="12">
    <w:abstractNumId w:val="45"/>
  </w:num>
  <w:num w:numId="13">
    <w:abstractNumId w:val="39"/>
  </w:num>
  <w:num w:numId="14">
    <w:abstractNumId w:val="26"/>
  </w:num>
  <w:num w:numId="15">
    <w:abstractNumId w:val="3"/>
  </w:num>
  <w:num w:numId="16">
    <w:abstractNumId w:val="56"/>
  </w:num>
  <w:num w:numId="17">
    <w:abstractNumId w:val="13"/>
  </w:num>
  <w:num w:numId="18">
    <w:abstractNumId w:val="8"/>
  </w:num>
  <w:num w:numId="19">
    <w:abstractNumId w:val="30"/>
  </w:num>
  <w:num w:numId="20">
    <w:abstractNumId w:val="57"/>
  </w:num>
  <w:num w:numId="21">
    <w:abstractNumId w:val="2"/>
  </w:num>
  <w:num w:numId="22">
    <w:abstractNumId w:val="24"/>
  </w:num>
  <w:num w:numId="23">
    <w:abstractNumId w:val="55"/>
  </w:num>
  <w:num w:numId="24">
    <w:abstractNumId w:val="49"/>
  </w:num>
  <w:num w:numId="25">
    <w:abstractNumId w:val="4"/>
  </w:num>
  <w:num w:numId="26">
    <w:abstractNumId w:val="53"/>
  </w:num>
  <w:num w:numId="27">
    <w:abstractNumId w:val="38"/>
  </w:num>
  <w:num w:numId="28">
    <w:abstractNumId w:val="6"/>
  </w:num>
  <w:num w:numId="29">
    <w:abstractNumId w:val="50"/>
  </w:num>
  <w:num w:numId="30">
    <w:abstractNumId w:val="31"/>
  </w:num>
  <w:num w:numId="31">
    <w:abstractNumId w:val="52"/>
  </w:num>
  <w:num w:numId="32">
    <w:abstractNumId w:val="36"/>
  </w:num>
  <w:num w:numId="33">
    <w:abstractNumId w:val="11"/>
  </w:num>
  <w:num w:numId="34">
    <w:abstractNumId w:val="25"/>
  </w:num>
  <w:num w:numId="35">
    <w:abstractNumId w:val="46"/>
  </w:num>
  <w:num w:numId="36">
    <w:abstractNumId w:val="18"/>
  </w:num>
  <w:num w:numId="37">
    <w:abstractNumId w:val="22"/>
  </w:num>
  <w:num w:numId="38">
    <w:abstractNumId w:val="40"/>
  </w:num>
  <w:num w:numId="39">
    <w:abstractNumId w:val="16"/>
  </w:num>
  <w:num w:numId="40">
    <w:abstractNumId w:val="47"/>
  </w:num>
  <w:num w:numId="41">
    <w:abstractNumId w:val="27"/>
  </w:num>
  <w:num w:numId="42">
    <w:abstractNumId w:val="15"/>
  </w:num>
  <w:num w:numId="43">
    <w:abstractNumId w:val="28"/>
  </w:num>
  <w:num w:numId="44">
    <w:abstractNumId w:val="32"/>
  </w:num>
  <w:num w:numId="45">
    <w:abstractNumId w:val="41"/>
  </w:num>
  <w:num w:numId="46">
    <w:abstractNumId w:val="48"/>
  </w:num>
  <w:num w:numId="47">
    <w:abstractNumId w:val="12"/>
  </w:num>
  <w:num w:numId="48">
    <w:abstractNumId w:val="20"/>
  </w:num>
  <w:num w:numId="49">
    <w:abstractNumId w:val="14"/>
  </w:num>
  <w:num w:numId="50">
    <w:abstractNumId w:val="0"/>
  </w:num>
  <w:num w:numId="51">
    <w:abstractNumId w:val="43"/>
  </w:num>
  <w:num w:numId="52">
    <w:abstractNumId w:val="9"/>
  </w:num>
  <w:num w:numId="53">
    <w:abstractNumId w:val="5"/>
  </w:num>
  <w:num w:numId="54">
    <w:abstractNumId w:val="42"/>
  </w:num>
  <w:num w:numId="55">
    <w:abstractNumId w:val="1"/>
  </w:num>
  <w:num w:numId="56">
    <w:abstractNumId w:val="19"/>
  </w:num>
  <w:num w:numId="57">
    <w:abstractNumId w:val="58"/>
  </w:num>
  <w:num w:numId="58">
    <w:abstractNumId w:val="17"/>
  </w:num>
  <w:num w:numId="59">
    <w:abstractNumId w:val="3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8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LM0NzayMDQyMDNW0lEKTi0uzszPAykwNK4FAGyPCuItAAAA"/>
  </w:docVars>
  <w:rsids>
    <w:rsidRoot w:val="00C9028B"/>
    <w:rsid w:val="00001BE9"/>
    <w:rsid w:val="00001C4B"/>
    <w:rsid w:val="00005D0D"/>
    <w:rsid w:val="00005D8D"/>
    <w:rsid w:val="000072FF"/>
    <w:rsid w:val="0000739E"/>
    <w:rsid w:val="000079E1"/>
    <w:rsid w:val="0001321D"/>
    <w:rsid w:val="00014904"/>
    <w:rsid w:val="00016804"/>
    <w:rsid w:val="00017EEC"/>
    <w:rsid w:val="00022E05"/>
    <w:rsid w:val="00026ADB"/>
    <w:rsid w:val="00030186"/>
    <w:rsid w:val="00030579"/>
    <w:rsid w:val="00031DA6"/>
    <w:rsid w:val="00035816"/>
    <w:rsid w:val="0003619E"/>
    <w:rsid w:val="000509DF"/>
    <w:rsid w:val="0005194D"/>
    <w:rsid w:val="000520C6"/>
    <w:rsid w:val="0005411F"/>
    <w:rsid w:val="00055C3F"/>
    <w:rsid w:val="00057EDE"/>
    <w:rsid w:val="0006102D"/>
    <w:rsid w:val="0006245F"/>
    <w:rsid w:val="000638C3"/>
    <w:rsid w:val="00064E39"/>
    <w:rsid w:val="00074974"/>
    <w:rsid w:val="00074AB2"/>
    <w:rsid w:val="000774F7"/>
    <w:rsid w:val="00080B55"/>
    <w:rsid w:val="00086CAD"/>
    <w:rsid w:val="00087E12"/>
    <w:rsid w:val="00095D29"/>
    <w:rsid w:val="00096220"/>
    <w:rsid w:val="0009708F"/>
    <w:rsid w:val="00097971"/>
    <w:rsid w:val="000A1410"/>
    <w:rsid w:val="000A5243"/>
    <w:rsid w:val="000A6DB5"/>
    <w:rsid w:val="000B0543"/>
    <w:rsid w:val="000B5E3E"/>
    <w:rsid w:val="000B7E44"/>
    <w:rsid w:val="000C05F6"/>
    <w:rsid w:val="000C609E"/>
    <w:rsid w:val="000D4631"/>
    <w:rsid w:val="000D5247"/>
    <w:rsid w:val="000E02B5"/>
    <w:rsid w:val="000E33A4"/>
    <w:rsid w:val="000E369A"/>
    <w:rsid w:val="000F0880"/>
    <w:rsid w:val="000F1927"/>
    <w:rsid w:val="000F380B"/>
    <w:rsid w:val="000F558C"/>
    <w:rsid w:val="00102600"/>
    <w:rsid w:val="00102EB1"/>
    <w:rsid w:val="00103BF3"/>
    <w:rsid w:val="001055AC"/>
    <w:rsid w:val="00105949"/>
    <w:rsid w:val="00107F4E"/>
    <w:rsid w:val="00110858"/>
    <w:rsid w:val="00110B44"/>
    <w:rsid w:val="0011122C"/>
    <w:rsid w:val="001215E6"/>
    <w:rsid w:val="001229EE"/>
    <w:rsid w:val="00127B78"/>
    <w:rsid w:val="00130BA2"/>
    <w:rsid w:val="00134673"/>
    <w:rsid w:val="001375A9"/>
    <w:rsid w:val="0014046D"/>
    <w:rsid w:val="0014070A"/>
    <w:rsid w:val="0014207C"/>
    <w:rsid w:val="0014333D"/>
    <w:rsid w:val="00147DBD"/>
    <w:rsid w:val="00147FF6"/>
    <w:rsid w:val="00151146"/>
    <w:rsid w:val="00156672"/>
    <w:rsid w:val="001609D1"/>
    <w:rsid w:val="001612F6"/>
    <w:rsid w:val="00161FE6"/>
    <w:rsid w:val="001646C0"/>
    <w:rsid w:val="001708EF"/>
    <w:rsid w:val="0017155A"/>
    <w:rsid w:val="00171587"/>
    <w:rsid w:val="00171956"/>
    <w:rsid w:val="001768F4"/>
    <w:rsid w:val="0017693E"/>
    <w:rsid w:val="00176F4D"/>
    <w:rsid w:val="00177194"/>
    <w:rsid w:val="0018060A"/>
    <w:rsid w:val="001806B2"/>
    <w:rsid w:val="00180EF4"/>
    <w:rsid w:val="00181D4C"/>
    <w:rsid w:val="001836C8"/>
    <w:rsid w:val="001847B9"/>
    <w:rsid w:val="00195A25"/>
    <w:rsid w:val="001B0A66"/>
    <w:rsid w:val="001B1278"/>
    <w:rsid w:val="001B3687"/>
    <w:rsid w:val="001B385A"/>
    <w:rsid w:val="001B4101"/>
    <w:rsid w:val="001B5693"/>
    <w:rsid w:val="001B6DF9"/>
    <w:rsid w:val="001B7840"/>
    <w:rsid w:val="001C043B"/>
    <w:rsid w:val="001C2AFF"/>
    <w:rsid w:val="001C3F47"/>
    <w:rsid w:val="001C5EC8"/>
    <w:rsid w:val="001C73E5"/>
    <w:rsid w:val="001D399C"/>
    <w:rsid w:val="001D3AB3"/>
    <w:rsid w:val="001D50A0"/>
    <w:rsid w:val="001D5A07"/>
    <w:rsid w:val="001D7B20"/>
    <w:rsid w:val="001E2008"/>
    <w:rsid w:val="001E213A"/>
    <w:rsid w:val="001E28FC"/>
    <w:rsid w:val="001E2B14"/>
    <w:rsid w:val="001E3F07"/>
    <w:rsid w:val="001E4F73"/>
    <w:rsid w:val="001E6E48"/>
    <w:rsid w:val="001F56F5"/>
    <w:rsid w:val="001F5FEA"/>
    <w:rsid w:val="0021147E"/>
    <w:rsid w:val="00215CFC"/>
    <w:rsid w:val="00222D38"/>
    <w:rsid w:val="00226E8B"/>
    <w:rsid w:val="002300AE"/>
    <w:rsid w:val="00231954"/>
    <w:rsid w:val="00231AED"/>
    <w:rsid w:val="00236DD2"/>
    <w:rsid w:val="00236EBA"/>
    <w:rsid w:val="00246AF2"/>
    <w:rsid w:val="002517C7"/>
    <w:rsid w:val="00254477"/>
    <w:rsid w:val="00254BC8"/>
    <w:rsid w:val="00257DCD"/>
    <w:rsid w:val="002627A9"/>
    <w:rsid w:val="00263085"/>
    <w:rsid w:val="002729E5"/>
    <w:rsid w:val="00272EEF"/>
    <w:rsid w:val="0027496F"/>
    <w:rsid w:val="00274CEB"/>
    <w:rsid w:val="00283174"/>
    <w:rsid w:val="00286A4A"/>
    <w:rsid w:val="00290229"/>
    <w:rsid w:val="00291A25"/>
    <w:rsid w:val="002925DD"/>
    <w:rsid w:val="0029704A"/>
    <w:rsid w:val="002A51AB"/>
    <w:rsid w:val="002B1AC9"/>
    <w:rsid w:val="002B3BC8"/>
    <w:rsid w:val="002B66D6"/>
    <w:rsid w:val="002B72E0"/>
    <w:rsid w:val="002B7F5F"/>
    <w:rsid w:val="002C0DB9"/>
    <w:rsid w:val="002C200F"/>
    <w:rsid w:val="002C38C8"/>
    <w:rsid w:val="002C4AD4"/>
    <w:rsid w:val="002C51BB"/>
    <w:rsid w:val="002C67D4"/>
    <w:rsid w:val="002D2E7B"/>
    <w:rsid w:val="002E2F13"/>
    <w:rsid w:val="002E30FE"/>
    <w:rsid w:val="002E3BD4"/>
    <w:rsid w:val="002E5A3F"/>
    <w:rsid w:val="002F1261"/>
    <w:rsid w:val="002F2485"/>
    <w:rsid w:val="002F2E84"/>
    <w:rsid w:val="002F49A7"/>
    <w:rsid w:val="00304CBC"/>
    <w:rsid w:val="00305FCF"/>
    <w:rsid w:val="0030677F"/>
    <w:rsid w:val="003100C3"/>
    <w:rsid w:val="00310CFA"/>
    <w:rsid w:val="0031590B"/>
    <w:rsid w:val="0032236A"/>
    <w:rsid w:val="00322854"/>
    <w:rsid w:val="00322AB6"/>
    <w:rsid w:val="00325ED9"/>
    <w:rsid w:val="0032678C"/>
    <w:rsid w:val="00327F56"/>
    <w:rsid w:val="003309C6"/>
    <w:rsid w:val="00333901"/>
    <w:rsid w:val="00334E8E"/>
    <w:rsid w:val="00336CB6"/>
    <w:rsid w:val="00345C99"/>
    <w:rsid w:val="0034696E"/>
    <w:rsid w:val="00346E06"/>
    <w:rsid w:val="00346E20"/>
    <w:rsid w:val="0034751A"/>
    <w:rsid w:val="00347C0B"/>
    <w:rsid w:val="00352551"/>
    <w:rsid w:val="00354C06"/>
    <w:rsid w:val="00354F10"/>
    <w:rsid w:val="003555A1"/>
    <w:rsid w:val="00355FA6"/>
    <w:rsid w:val="00361DD7"/>
    <w:rsid w:val="00362ED4"/>
    <w:rsid w:val="00364419"/>
    <w:rsid w:val="00364AC9"/>
    <w:rsid w:val="003672BE"/>
    <w:rsid w:val="00370F14"/>
    <w:rsid w:val="00372974"/>
    <w:rsid w:val="0037700A"/>
    <w:rsid w:val="00384AA0"/>
    <w:rsid w:val="0039050E"/>
    <w:rsid w:val="00390C62"/>
    <w:rsid w:val="00391207"/>
    <w:rsid w:val="003926DB"/>
    <w:rsid w:val="00393304"/>
    <w:rsid w:val="003950D7"/>
    <w:rsid w:val="00397606"/>
    <w:rsid w:val="003A1DBC"/>
    <w:rsid w:val="003A2E94"/>
    <w:rsid w:val="003A6D80"/>
    <w:rsid w:val="003B3607"/>
    <w:rsid w:val="003B504E"/>
    <w:rsid w:val="003C1D82"/>
    <w:rsid w:val="003C22BD"/>
    <w:rsid w:val="003C4B40"/>
    <w:rsid w:val="003C4E17"/>
    <w:rsid w:val="003D2103"/>
    <w:rsid w:val="003D22F1"/>
    <w:rsid w:val="003D606B"/>
    <w:rsid w:val="003E42C8"/>
    <w:rsid w:val="003E606D"/>
    <w:rsid w:val="003F0DF5"/>
    <w:rsid w:val="003F2E7A"/>
    <w:rsid w:val="0040003E"/>
    <w:rsid w:val="00402E11"/>
    <w:rsid w:val="004071D1"/>
    <w:rsid w:val="0040794E"/>
    <w:rsid w:val="004145B3"/>
    <w:rsid w:val="0041730B"/>
    <w:rsid w:val="0042024E"/>
    <w:rsid w:val="00426444"/>
    <w:rsid w:val="00427814"/>
    <w:rsid w:val="00433388"/>
    <w:rsid w:val="00437A2B"/>
    <w:rsid w:val="00440173"/>
    <w:rsid w:val="004403D9"/>
    <w:rsid w:val="00441108"/>
    <w:rsid w:val="00441133"/>
    <w:rsid w:val="00442FFB"/>
    <w:rsid w:val="004455EB"/>
    <w:rsid w:val="00445D03"/>
    <w:rsid w:val="0044787D"/>
    <w:rsid w:val="004576AE"/>
    <w:rsid w:val="00461EF3"/>
    <w:rsid w:val="0046347B"/>
    <w:rsid w:val="00465068"/>
    <w:rsid w:val="00466372"/>
    <w:rsid w:val="0047083C"/>
    <w:rsid w:val="00473B78"/>
    <w:rsid w:val="00475172"/>
    <w:rsid w:val="00481C9A"/>
    <w:rsid w:val="00481FBD"/>
    <w:rsid w:val="00484CB9"/>
    <w:rsid w:val="00490779"/>
    <w:rsid w:val="00491563"/>
    <w:rsid w:val="0049247A"/>
    <w:rsid w:val="004948B0"/>
    <w:rsid w:val="004A1293"/>
    <w:rsid w:val="004B6624"/>
    <w:rsid w:val="004B7934"/>
    <w:rsid w:val="004C0341"/>
    <w:rsid w:val="004C096D"/>
    <w:rsid w:val="004C2A6B"/>
    <w:rsid w:val="004C4B01"/>
    <w:rsid w:val="004C58A7"/>
    <w:rsid w:val="004D0B31"/>
    <w:rsid w:val="004D1807"/>
    <w:rsid w:val="004D410F"/>
    <w:rsid w:val="004D4A5F"/>
    <w:rsid w:val="004D5AE9"/>
    <w:rsid w:val="004D6033"/>
    <w:rsid w:val="004D76B4"/>
    <w:rsid w:val="004E05E5"/>
    <w:rsid w:val="004E2963"/>
    <w:rsid w:val="004E4A7F"/>
    <w:rsid w:val="004E4C32"/>
    <w:rsid w:val="004E539E"/>
    <w:rsid w:val="004F4D4D"/>
    <w:rsid w:val="00506A6E"/>
    <w:rsid w:val="00512DF5"/>
    <w:rsid w:val="00515FAE"/>
    <w:rsid w:val="005160E2"/>
    <w:rsid w:val="00517EF4"/>
    <w:rsid w:val="00522B9A"/>
    <w:rsid w:val="0052443A"/>
    <w:rsid w:val="00526621"/>
    <w:rsid w:val="00526F3E"/>
    <w:rsid w:val="00531C7D"/>
    <w:rsid w:val="00540382"/>
    <w:rsid w:val="0054213B"/>
    <w:rsid w:val="00543339"/>
    <w:rsid w:val="005449A8"/>
    <w:rsid w:val="00560230"/>
    <w:rsid w:val="0056124C"/>
    <w:rsid w:val="00561561"/>
    <w:rsid w:val="00562311"/>
    <w:rsid w:val="00563167"/>
    <w:rsid w:val="00565DFD"/>
    <w:rsid w:val="0057256E"/>
    <w:rsid w:val="0057375F"/>
    <w:rsid w:val="00573EA4"/>
    <w:rsid w:val="00575C11"/>
    <w:rsid w:val="005765A0"/>
    <w:rsid w:val="00577CFA"/>
    <w:rsid w:val="00577FE4"/>
    <w:rsid w:val="005809AD"/>
    <w:rsid w:val="00580EC0"/>
    <w:rsid w:val="00582A2B"/>
    <w:rsid w:val="00583D81"/>
    <w:rsid w:val="005857C9"/>
    <w:rsid w:val="00586965"/>
    <w:rsid w:val="00592327"/>
    <w:rsid w:val="00593C5B"/>
    <w:rsid w:val="005968E0"/>
    <w:rsid w:val="005A33AB"/>
    <w:rsid w:val="005A345F"/>
    <w:rsid w:val="005A3723"/>
    <w:rsid w:val="005A4488"/>
    <w:rsid w:val="005A4A99"/>
    <w:rsid w:val="005A53F4"/>
    <w:rsid w:val="005A6DAF"/>
    <w:rsid w:val="005B5660"/>
    <w:rsid w:val="005C136D"/>
    <w:rsid w:val="005C2EDA"/>
    <w:rsid w:val="005C3600"/>
    <w:rsid w:val="005D01D9"/>
    <w:rsid w:val="005D65EC"/>
    <w:rsid w:val="005E28BA"/>
    <w:rsid w:val="005E50BA"/>
    <w:rsid w:val="005F0F29"/>
    <w:rsid w:val="005F3BBF"/>
    <w:rsid w:val="00602C55"/>
    <w:rsid w:val="00604CA0"/>
    <w:rsid w:val="00610528"/>
    <w:rsid w:val="00617F88"/>
    <w:rsid w:val="0062336E"/>
    <w:rsid w:val="006242D0"/>
    <w:rsid w:val="0062619A"/>
    <w:rsid w:val="00627274"/>
    <w:rsid w:val="00627EEF"/>
    <w:rsid w:val="00632BCA"/>
    <w:rsid w:val="006331DC"/>
    <w:rsid w:val="00636A09"/>
    <w:rsid w:val="006413E8"/>
    <w:rsid w:val="006414D7"/>
    <w:rsid w:val="006461A1"/>
    <w:rsid w:val="00651ACF"/>
    <w:rsid w:val="006546A8"/>
    <w:rsid w:val="006559FB"/>
    <w:rsid w:val="006563FA"/>
    <w:rsid w:val="00656A47"/>
    <w:rsid w:val="00662165"/>
    <w:rsid w:val="006635A5"/>
    <w:rsid w:val="00667358"/>
    <w:rsid w:val="00667451"/>
    <w:rsid w:val="00671794"/>
    <w:rsid w:val="006735C6"/>
    <w:rsid w:val="0067379A"/>
    <w:rsid w:val="00676AE1"/>
    <w:rsid w:val="00681810"/>
    <w:rsid w:val="006840F0"/>
    <w:rsid w:val="00685D3B"/>
    <w:rsid w:val="0068701F"/>
    <w:rsid w:val="006939E8"/>
    <w:rsid w:val="00697BDD"/>
    <w:rsid w:val="006A275B"/>
    <w:rsid w:val="006A4B4E"/>
    <w:rsid w:val="006A5F10"/>
    <w:rsid w:val="006B1428"/>
    <w:rsid w:val="006B2661"/>
    <w:rsid w:val="006B2A70"/>
    <w:rsid w:val="006B3D41"/>
    <w:rsid w:val="006B4E73"/>
    <w:rsid w:val="006B6EA9"/>
    <w:rsid w:val="006C0CB1"/>
    <w:rsid w:val="006C34F6"/>
    <w:rsid w:val="006C37BC"/>
    <w:rsid w:val="006C4435"/>
    <w:rsid w:val="006C75D1"/>
    <w:rsid w:val="006D44AD"/>
    <w:rsid w:val="006D53B8"/>
    <w:rsid w:val="006E169C"/>
    <w:rsid w:val="006E26CF"/>
    <w:rsid w:val="006E45F6"/>
    <w:rsid w:val="006E5FA9"/>
    <w:rsid w:val="006E7FE5"/>
    <w:rsid w:val="006F2E36"/>
    <w:rsid w:val="006F45C5"/>
    <w:rsid w:val="006F7F5D"/>
    <w:rsid w:val="007012D9"/>
    <w:rsid w:val="00703402"/>
    <w:rsid w:val="00703FD6"/>
    <w:rsid w:val="007100D8"/>
    <w:rsid w:val="00711425"/>
    <w:rsid w:val="00711DEF"/>
    <w:rsid w:val="00716229"/>
    <w:rsid w:val="00717590"/>
    <w:rsid w:val="00720E43"/>
    <w:rsid w:val="007223C5"/>
    <w:rsid w:val="00723BCF"/>
    <w:rsid w:val="00723CE3"/>
    <w:rsid w:val="00724D68"/>
    <w:rsid w:val="00732790"/>
    <w:rsid w:val="00734015"/>
    <w:rsid w:val="0073589E"/>
    <w:rsid w:val="00740A7A"/>
    <w:rsid w:val="00743B58"/>
    <w:rsid w:val="00745074"/>
    <w:rsid w:val="00746781"/>
    <w:rsid w:val="00747132"/>
    <w:rsid w:val="0075172E"/>
    <w:rsid w:val="00751DF3"/>
    <w:rsid w:val="007527F7"/>
    <w:rsid w:val="007551BE"/>
    <w:rsid w:val="00757EE3"/>
    <w:rsid w:val="00764B0E"/>
    <w:rsid w:val="00765206"/>
    <w:rsid w:val="00771EB9"/>
    <w:rsid w:val="00773336"/>
    <w:rsid w:val="00774E60"/>
    <w:rsid w:val="00775A7E"/>
    <w:rsid w:val="00777918"/>
    <w:rsid w:val="00777DCF"/>
    <w:rsid w:val="00777F8D"/>
    <w:rsid w:val="007821A3"/>
    <w:rsid w:val="00790F52"/>
    <w:rsid w:val="0079750B"/>
    <w:rsid w:val="007A24F0"/>
    <w:rsid w:val="007A51EE"/>
    <w:rsid w:val="007A7857"/>
    <w:rsid w:val="007B260B"/>
    <w:rsid w:val="007C1838"/>
    <w:rsid w:val="007C5BCA"/>
    <w:rsid w:val="007D2AD5"/>
    <w:rsid w:val="007D56A2"/>
    <w:rsid w:val="007D7FAB"/>
    <w:rsid w:val="007E0E3F"/>
    <w:rsid w:val="007E0E67"/>
    <w:rsid w:val="007E373E"/>
    <w:rsid w:val="007F2C07"/>
    <w:rsid w:val="007F5692"/>
    <w:rsid w:val="008040EC"/>
    <w:rsid w:val="00804B7F"/>
    <w:rsid w:val="00804E69"/>
    <w:rsid w:val="00805AD8"/>
    <w:rsid w:val="00807CF5"/>
    <w:rsid w:val="00810DBF"/>
    <w:rsid w:val="00810E64"/>
    <w:rsid w:val="00812827"/>
    <w:rsid w:val="008140FC"/>
    <w:rsid w:val="00823FE0"/>
    <w:rsid w:val="00824A5E"/>
    <w:rsid w:val="00825A80"/>
    <w:rsid w:val="00827E43"/>
    <w:rsid w:val="00831DE9"/>
    <w:rsid w:val="00837D48"/>
    <w:rsid w:val="00841462"/>
    <w:rsid w:val="00855060"/>
    <w:rsid w:val="00855330"/>
    <w:rsid w:val="0085551C"/>
    <w:rsid w:val="00860CA1"/>
    <w:rsid w:val="008614E8"/>
    <w:rsid w:val="00862534"/>
    <w:rsid w:val="00865F84"/>
    <w:rsid w:val="0086740A"/>
    <w:rsid w:val="008731BB"/>
    <w:rsid w:val="00874772"/>
    <w:rsid w:val="0088008B"/>
    <w:rsid w:val="00881088"/>
    <w:rsid w:val="008835E1"/>
    <w:rsid w:val="00885291"/>
    <w:rsid w:val="00886EEB"/>
    <w:rsid w:val="00886F8C"/>
    <w:rsid w:val="00893D1C"/>
    <w:rsid w:val="008951CE"/>
    <w:rsid w:val="00895532"/>
    <w:rsid w:val="008962E1"/>
    <w:rsid w:val="00896CAF"/>
    <w:rsid w:val="008A019A"/>
    <w:rsid w:val="008A64F8"/>
    <w:rsid w:val="008A78A2"/>
    <w:rsid w:val="008A7CA4"/>
    <w:rsid w:val="008B53AB"/>
    <w:rsid w:val="008C0670"/>
    <w:rsid w:val="008C1361"/>
    <w:rsid w:val="008C2C00"/>
    <w:rsid w:val="008C3A61"/>
    <w:rsid w:val="008C5979"/>
    <w:rsid w:val="008C6E1A"/>
    <w:rsid w:val="008C6FBA"/>
    <w:rsid w:val="008D4357"/>
    <w:rsid w:val="008D7F67"/>
    <w:rsid w:val="008E10DC"/>
    <w:rsid w:val="008E1339"/>
    <w:rsid w:val="008E5283"/>
    <w:rsid w:val="008E53CE"/>
    <w:rsid w:val="00900AA4"/>
    <w:rsid w:val="009039A4"/>
    <w:rsid w:val="00904B8D"/>
    <w:rsid w:val="00907AA7"/>
    <w:rsid w:val="00910F78"/>
    <w:rsid w:val="00914109"/>
    <w:rsid w:val="00914501"/>
    <w:rsid w:val="009170F9"/>
    <w:rsid w:val="00920FBB"/>
    <w:rsid w:val="00923445"/>
    <w:rsid w:val="00926142"/>
    <w:rsid w:val="00930A3F"/>
    <w:rsid w:val="00931225"/>
    <w:rsid w:val="009312C2"/>
    <w:rsid w:val="0093176D"/>
    <w:rsid w:val="00931E83"/>
    <w:rsid w:val="0093288E"/>
    <w:rsid w:val="0093390F"/>
    <w:rsid w:val="0093598D"/>
    <w:rsid w:val="00944D2A"/>
    <w:rsid w:val="009466C6"/>
    <w:rsid w:val="00950F06"/>
    <w:rsid w:val="009514EE"/>
    <w:rsid w:val="0095324E"/>
    <w:rsid w:val="00972A89"/>
    <w:rsid w:val="009742AB"/>
    <w:rsid w:val="009771DA"/>
    <w:rsid w:val="009807DF"/>
    <w:rsid w:val="00980F65"/>
    <w:rsid w:val="00984E8F"/>
    <w:rsid w:val="00987B13"/>
    <w:rsid w:val="00992166"/>
    <w:rsid w:val="009A2EB7"/>
    <w:rsid w:val="009B3ECE"/>
    <w:rsid w:val="009B4DC1"/>
    <w:rsid w:val="009B5B19"/>
    <w:rsid w:val="009B6AD6"/>
    <w:rsid w:val="009D0110"/>
    <w:rsid w:val="009D3594"/>
    <w:rsid w:val="009D3CC4"/>
    <w:rsid w:val="009D4A10"/>
    <w:rsid w:val="009E2629"/>
    <w:rsid w:val="009E4374"/>
    <w:rsid w:val="009F1695"/>
    <w:rsid w:val="009F3A2A"/>
    <w:rsid w:val="009F74F3"/>
    <w:rsid w:val="00A00557"/>
    <w:rsid w:val="00A0719C"/>
    <w:rsid w:val="00A110CC"/>
    <w:rsid w:val="00A122D2"/>
    <w:rsid w:val="00A14CF0"/>
    <w:rsid w:val="00A15072"/>
    <w:rsid w:val="00A2023A"/>
    <w:rsid w:val="00A20F29"/>
    <w:rsid w:val="00A23734"/>
    <w:rsid w:val="00A27F46"/>
    <w:rsid w:val="00A33503"/>
    <w:rsid w:val="00A373C3"/>
    <w:rsid w:val="00A37FA3"/>
    <w:rsid w:val="00A45300"/>
    <w:rsid w:val="00A469F0"/>
    <w:rsid w:val="00A47912"/>
    <w:rsid w:val="00A53500"/>
    <w:rsid w:val="00A555D4"/>
    <w:rsid w:val="00A55D16"/>
    <w:rsid w:val="00A6332A"/>
    <w:rsid w:val="00A66455"/>
    <w:rsid w:val="00A67F42"/>
    <w:rsid w:val="00A7141A"/>
    <w:rsid w:val="00A72F6B"/>
    <w:rsid w:val="00A741C3"/>
    <w:rsid w:val="00A7474C"/>
    <w:rsid w:val="00A8117B"/>
    <w:rsid w:val="00A82518"/>
    <w:rsid w:val="00A82629"/>
    <w:rsid w:val="00A843D4"/>
    <w:rsid w:val="00A85224"/>
    <w:rsid w:val="00A957EA"/>
    <w:rsid w:val="00A9696D"/>
    <w:rsid w:val="00A9775C"/>
    <w:rsid w:val="00AA015E"/>
    <w:rsid w:val="00AA2068"/>
    <w:rsid w:val="00AA30FC"/>
    <w:rsid w:val="00AA35EE"/>
    <w:rsid w:val="00AA53B1"/>
    <w:rsid w:val="00AB74A7"/>
    <w:rsid w:val="00AC03E7"/>
    <w:rsid w:val="00AC212F"/>
    <w:rsid w:val="00AE6700"/>
    <w:rsid w:val="00AF02FA"/>
    <w:rsid w:val="00AF0360"/>
    <w:rsid w:val="00AF0EF2"/>
    <w:rsid w:val="00AF1E2C"/>
    <w:rsid w:val="00AF3535"/>
    <w:rsid w:val="00AF6CAD"/>
    <w:rsid w:val="00B01169"/>
    <w:rsid w:val="00B052CA"/>
    <w:rsid w:val="00B05CB4"/>
    <w:rsid w:val="00B061CE"/>
    <w:rsid w:val="00B063E9"/>
    <w:rsid w:val="00B10A21"/>
    <w:rsid w:val="00B12317"/>
    <w:rsid w:val="00B15786"/>
    <w:rsid w:val="00B209E8"/>
    <w:rsid w:val="00B218ED"/>
    <w:rsid w:val="00B239D3"/>
    <w:rsid w:val="00B25C13"/>
    <w:rsid w:val="00B27E62"/>
    <w:rsid w:val="00B32540"/>
    <w:rsid w:val="00B362CC"/>
    <w:rsid w:val="00B36C76"/>
    <w:rsid w:val="00B4093A"/>
    <w:rsid w:val="00B411AD"/>
    <w:rsid w:val="00B4181F"/>
    <w:rsid w:val="00B42CF9"/>
    <w:rsid w:val="00B51C8E"/>
    <w:rsid w:val="00B527F4"/>
    <w:rsid w:val="00B52D0E"/>
    <w:rsid w:val="00B5342D"/>
    <w:rsid w:val="00B62BF7"/>
    <w:rsid w:val="00B64670"/>
    <w:rsid w:val="00B655F6"/>
    <w:rsid w:val="00B705DE"/>
    <w:rsid w:val="00B77849"/>
    <w:rsid w:val="00B84DF9"/>
    <w:rsid w:val="00B91467"/>
    <w:rsid w:val="00B91E6F"/>
    <w:rsid w:val="00B92D91"/>
    <w:rsid w:val="00B94D4E"/>
    <w:rsid w:val="00B97CC3"/>
    <w:rsid w:val="00BA0533"/>
    <w:rsid w:val="00BA3DE2"/>
    <w:rsid w:val="00BA42A3"/>
    <w:rsid w:val="00BA4DFC"/>
    <w:rsid w:val="00BA6487"/>
    <w:rsid w:val="00BA6B1C"/>
    <w:rsid w:val="00BA77AB"/>
    <w:rsid w:val="00BB093D"/>
    <w:rsid w:val="00BC2842"/>
    <w:rsid w:val="00BD3970"/>
    <w:rsid w:val="00BD5551"/>
    <w:rsid w:val="00BD58A9"/>
    <w:rsid w:val="00BE09A9"/>
    <w:rsid w:val="00BE2798"/>
    <w:rsid w:val="00BE4681"/>
    <w:rsid w:val="00BE4FBB"/>
    <w:rsid w:val="00BE580B"/>
    <w:rsid w:val="00BE693E"/>
    <w:rsid w:val="00C01352"/>
    <w:rsid w:val="00C0382E"/>
    <w:rsid w:val="00C039B0"/>
    <w:rsid w:val="00C07D16"/>
    <w:rsid w:val="00C106DF"/>
    <w:rsid w:val="00C12C28"/>
    <w:rsid w:val="00C14B68"/>
    <w:rsid w:val="00C16B44"/>
    <w:rsid w:val="00C177D2"/>
    <w:rsid w:val="00C17A17"/>
    <w:rsid w:val="00C20931"/>
    <w:rsid w:val="00C300C5"/>
    <w:rsid w:val="00C31EA4"/>
    <w:rsid w:val="00C34C56"/>
    <w:rsid w:val="00C37276"/>
    <w:rsid w:val="00C44A18"/>
    <w:rsid w:val="00C45E7C"/>
    <w:rsid w:val="00C51B78"/>
    <w:rsid w:val="00C6024F"/>
    <w:rsid w:val="00C61149"/>
    <w:rsid w:val="00C62810"/>
    <w:rsid w:val="00C64A19"/>
    <w:rsid w:val="00C6631F"/>
    <w:rsid w:val="00C66603"/>
    <w:rsid w:val="00C700D0"/>
    <w:rsid w:val="00C742F6"/>
    <w:rsid w:val="00C77B8C"/>
    <w:rsid w:val="00C804F6"/>
    <w:rsid w:val="00C85999"/>
    <w:rsid w:val="00C85A84"/>
    <w:rsid w:val="00C85B32"/>
    <w:rsid w:val="00C87B9E"/>
    <w:rsid w:val="00C9028B"/>
    <w:rsid w:val="00C906FC"/>
    <w:rsid w:val="00C92479"/>
    <w:rsid w:val="00C94FDF"/>
    <w:rsid w:val="00C95129"/>
    <w:rsid w:val="00CA4BC9"/>
    <w:rsid w:val="00CB0316"/>
    <w:rsid w:val="00CB0803"/>
    <w:rsid w:val="00CB1F7D"/>
    <w:rsid w:val="00CB2D29"/>
    <w:rsid w:val="00CB5A6D"/>
    <w:rsid w:val="00CC1611"/>
    <w:rsid w:val="00CD4C44"/>
    <w:rsid w:val="00CD4D18"/>
    <w:rsid w:val="00CD673F"/>
    <w:rsid w:val="00CE11E4"/>
    <w:rsid w:val="00CE1F41"/>
    <w:rsid w:val="00CE48DD"/>
    <w:rsid w:val="00CE5CA4"/>
    <w:rsid w:val="00CF344B"/>
    <w:rsid w:val="00D015D2"/>
    <w:rsid w:val="00D06B26"/>
    <w:rsid w:val="00D06BAA"/>
    <w:rsid w:val="00D074F8"/>
    <w:rsid w:val="00D0780F"/>
    <w:rsid w:val="00D1141E"/>
    <w:rsid w:val="00D123A8"/>
    <w:rsid w:val="00D158F6"/>
    <w:rsid w:val="00D16815"/>
    <w:rsid w:val="00D1761E"/>
    <w:rsid w:val="00D17CFD"/>
    <w:rsid w:val="00D252F1"/>
    <w:rsid w:val="00D2542E"/>
    <w:rsid w:val="00D26324"/>
    <w:rsid w:val="00D31D5E"/>
    <w:rsid w:val="00D36FF2"/>
    <w:rsid w:val="00D40B8B"/>
    <w:rsid w:val="00D45FB1"/>
    <w:rsid w:val="00D502A2"/>
    <w:rsid w:val="00D5086D"/>
    <w:rsid w:val="00D50886"/>
    <w:rsid w:val="00D523AA"/>
    <w:rsid w:val="00D5767A"/>
    <w:rsid w:val="00D64DBD"/>
    <w:rsid w:val="00D72B26"/>
    <w:rsid w:val="00D7615E"/>
    <w:rsid w:val="00D77BBD"/>
    <w:rsid w:val="00D86058"/>
    <w:rsid w:val="00D87CCA"/>
    <w:rsid w:val="00D914F8"/>
    <w:rsid w:val="00D91946"/>
    <w:rsid w:val="00D92465"/>
    <w:rsid w:val="00D940EA"/>
    <w:rsid w:val="00DA13E8"/>
    <w:rsid w:val="00DA5313"/>
    <w:rsid w:val="00DB2AEB"/>
    <w:rsid w:val="00DB326C"/>
    <w:rsid w:val="00DB430B"/>
    <w:rsid w:val="00DB45C2"/>
    <w:rsid w:val="00DB4F65"/>
    <w:rsid w:val="00DB62C0"/>
    <w:rsid w:val="00DB6545"/>
    <w:rsid w:val="00DB687D"/>
    <w:rsid w:val="00DB75A1"/>
    <w:rsid w:val="00DC1F8D"/>
    <w:rsid w:val="00DC71CE"/>
    <w:rsid w:val="00DD2166"/>
    <w:rsid w:val="00DD326A"/>
    <w:rsid w:val="00DD47A6"/>
    <w:rsid w:val="00DE02CC"/>
    <w:rsid w:val="00DE0370"/>
    <w:rsid w:val="00DE3E35"/>
    <w:rsid w:val="00DE6C6E"/>
    <w:rsid w:val="00DF0463"/>
    <w:rsid w:val="00DF2394"/>
    <w:rsid w:val="00DF252D"/>
    <w:rsid w:val="00DF2582"/>
    <w:rsid w:val="00DF5F82"/>
    <w:rsid w:val="00DF7AD3"/>
    <w:rsid w:val="00E0223E"/>
    <w:rsid w:val="00E028B3"/>
    <w:rsid w:val="00E062B6"/>
    <w:rsid w:val="00E076D5"/>
    <w:rsid w:val="00E10462"/>
    <w:rsid w:val="00E12DD9"/>
    <w:rsid w:val="00E1496D"/>
    <w:rsid w:val="00E16BB7"/>
    <w:rsid w:val="00E16D93"/>
    <w:rsid w:val="00E178C6"/>
    <w:rsid w:val="00E20230"/>
    <w:rsid w:val="00E249FD"/>
    <w:rsid w:val="00E265F6"/>
    <w:rsid w:val="00E26F9D"/>
    <w:rsid w:val="00E271A4"/>
    <w:rsid w:val="00E336DB"/>
    <w:rsid w:val="00E3550B"/>
    <w:rsid w:val="00E37588"/>
    <w:rsid w:val="00E4023A"/>
    <w:rsid w:val="00E4405A"/>
    <w:rsid w:val="00E44A2F"/>
    <w:rsid w:val="00E44C11"/>
    <w:rsid w:val="00E46015"/>
    <w:rsid w:val="00E46601"/>
    <w:rsid w:val="00E50C2E"/>
    <w:rsid w:val="00E51B36"/>
    <w:rsid w:val="00E5673E"/>
    <w:rsid w:val="00E614A1"/>
    <w:rsid w:val="00E617C0"/>
    <w:rsid w:val="00E67A6F"/>
    <w:rsid w:val="00E72041"/>
    <w:rsid w:val="00E73EDA"/>
    <w:rsid w:val="00E75178"/>
    <w:rsid w:val="00E770B8"/>
    <w:rsid w:val="00E817EB"/>
    <w:rsid w:val="00E8423F"/>
    <w:rsid w:val="00E87A1B"/>
    <w:rsid w:val="00E914D8"/>
    <w:rsid w:val="00E93472"/>
    <w:rsid w:val="00E96621"/>
    <w:rsid w:val="00EA08F2"/>
    <w:rsid w:val="00EA1B4B"/>
    <w:rsid w:val="00EA1BD4"/>
    <w:rsid w:val="00EA2412"/>
    <w:rsid w:val="00EA2FB4"/>
    <w:rsid w:val="00EB1F49"/>
    <w:rsid w:val="00EB3E77"/>
    <w:rsid w:val="00EB6D7C"/>
    <w:rsid w:val="00EB710E"/>
    <w:rsid w:val="00EC1B88"/>
    <w:rsid w:val="00EC3494"/>
    <w:rsid w:val="00EC515E"/>
    <w:rsid w:val="00EC52FF"/>
    <w:rsid w:val="00EC5BBD"/>
    <w:rsid w:val="00EC6431"/>
    <w:rsid w:val="00EC781B"/>
    <w:rsid w:val="00ED0395"/>
    <w:rsid w:val="00ED6869"/>
    <w:rsid w:val="00EE51C5"/>
    <w:rsid w:val="00EE5F2A"/>
    <w:rsid w:val="00EE64E3"/>
    <w:rsid w:val="00EF65DB"/>
    <w:rsid w:val="00F01F35"/>
    <w:rsid w:val="00F0322B"/>
    <w:rsid w:val="00F07561"/>
    <w:rsid w:val="00F104F9"/>
    <w:rsid w:val="00F12A29"/>
    <w:rsid w:val="00F12DAC"/>
    <w:rsid w:val="00F12E2D"/>
    <w:rsid w:val="00F15271"/>
    <w:rsid w:val="00F17151"/>
    <w:rsid w:val="00F17457"/>
    <w:rsid w:val="00F215FA"/>
    <w:rsid w:val="00F2667F"/>
    <w:rsid w:val="00F27917"/>
    <w:rsid w:val="00F40060"/>
    <w:rsid w:val="00F41136"/>
    <w:rsid w:val="00F456B3"/>
    <w:rsid w:val="00F51CB1"/>
    <w:rsid w:val="00F53199"/>
    <w:rsid w:val="00F65BDB"/>
    <w:rsid w:val="00F7136A"/>
    <w:rsid w:val="00F71521"/>
    <w:rsid w:val="00F73F7A"/>
    <w:rsid w:val="00F857FC"/>
    <w:rsid w:val="00F85BF9"/>
    <w:rsid w:val="00F92C77"/>
    <w:rsid w:val="00FA42C8"/>
    <w:rsid w:val="00FA5424"/>
    <w:rsid w:val="00FB02DD"/>
    <w:rsid w:val="00FB0D7B"/>
    <w:rsid w:val="00FB49EF"/>
    <w:rsid w:val="00FB70E7"/>
    <w:rsid w:val="00FC5BC5"/>
    <w:rsid w:val="00FE1C30"/>
    <w:rsid w:val="00FE6D52"/>
    <w:rsid w:val="00FE70C1"/>
    <w:rsid w:val="00FF380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82"/>
    <o:shapelayout v:ext="edit">
      <o:idmap v:ext="edit" data="1"/>
    </o:shapelayout>
  </w:shapeDefaults>
  <w:decimalSymbol w:val="."/>
  <w:listSeparator w:val=","/>
  <w14:docId w14:val="3B817E16"/>
  <w15:docId w15:val="{97A733ED-5D68-43D0-92CE-BCC5B59D5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02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028B"/>
  </w:style>
  <w:style w:type="paragraph" w:styleId="Footer">
    <w:name w:val="footer"/>
    <w:basedOn w:val="Normal"/>
    <w:link w:val="FooterChar"/>
    <w:uiPriority w:val="99"/>
    <w:unhideWhenUsed/>
    <w:rsid w:val="00C902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028B"/>
  </w:style>
  <w:style w:type="table" w:styleId="TableGrid">
    <w:name w:val="Table Grid"/>
    <w:basedOn w:val="TableNormal"/>
    <w:uiPriority w:val="39"/>
    <w:rsid w:val="005C1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136D"/>
    <w:pPr>
      <w:ind w:left="720"/>
      <w:contextualSpacing/>
    </w:pPr>
  </w:style>
  <w:style w:type="character" w:styleId="Hyperlink">
    <w:name w:val="Hyperlink"/>
    <w:basedOn w:val="DefaultParagraphFont"/>
    <w:uiPriority w:val="99"/>
    <w:unhideWhenUsed/>
    <w:rsid w:val="004C2A6B"/>
    <w:rPr>
      <w:color w:val="0563C1" w:themeColor="hyperlink"/>
      <w:u w:val="single"/>
    </w:rPr>
  </w:style>
  <w:style w:type="character" w:customStyle="1" w:styleId="UnresolvedMention1">
    <w:name w:val="Unresolved Mention1"/>
    <w:basedOn w:val="DefaultParagraphFont"/>
    <w:uiPriority w:val="99"/>
    <w:semiHidden/>
    <w:unhideWhenUsed/>
    <w:rsid w:val="004C2A6B"/>
    <w:rPr>
      <w:color w:val="605E5C"/>
      <w:shd w:val="clear" w:color="auto" w:fill="E1DFDD"/>
    </w:rPr>
  </w:style>
  <w:style w:type="paragraph" w:styleId="BalloonText">
    <w:name w:val="Balloon Text"/>
    <w:basedOn w:val="Normal"/>
    <w:link w:val="BalloonTextChar"/>
    <w:uiPriority w:val="99"/>
    <w:semiHidden/>
    <w:unhideWhenUsed/>
    <w:rsid w:val="00F104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04F9"/>
    <w:rPr>
      <w:rFonts w:ascii="Segoe UI" w:hAnsi="Segoe UI" w:cs="Segoe UI"/>
      <w:sz w:val="18"/>
      <w:szCs w:val="18"/>
    </w:rPr>
  </w:style>
  <w:style w:type="paragraph" w:styleId="NoSpacing">
    <w:name w:val="No Spacing"/>
    <w:uiPriority w:val="1"/>
    <w:qFormat/>
    <w:rsid w:val="002C200F"/>
    <w:pPr>
      <w:spacing w:after="0" w:line="240" w:lineRule="auto"/>
    </w:pPr>
  </w:style>
  <w:style w:type="character" w:styleId="CommentReference">
    <w:name w:val="annotation reference"/>
    <w:basedOn w:val="DefaultParagraphFont"/>
    <w:uiPriority w:val="99"/>
    <w:semiHidden/>
    <w:unhideWhenUsed/>
    <w:rsid w:val="00AC212F"/>
    <w:rPr>
      <w:sz w:val="16"/>
      <w:szCs w:val="16"/>
    </w:rPr>
  </w:style>
  <w:style w:type="paragraph" w:styleId="CommentText">
    <w:name w:val="annotation text"/>
    <w:basedOn w:val="Normal"/>
    <w:link w:val="CommentTextChar"/>
    <w:uiPriority w:val="99"/>
    <w:semiHidden/>
    <w:unhideWhenUsed/>
    <w:rsid w:val="00AC212F"/>
    <w:pPr>
      <w:spacing w:line="240" w:lineRule="auto"/>
    </w:pPr>
    <w:rPr>
      <w:sz w:val="20"/>
      <w:szCs w:val="20"/>
    </w:rPr>
  </w:style>
  <w:style w:type="character" w:customStyle="1" w:styleId="CommentTextChar">
    <w:name w:val="Comment Text Char"/>
    <w:basedOn w:val="DefaultParagraphFont"/>
    <w:link w:val="CommentText"/>
    <w:uiPriority w:val="99"/>
    <w:semiHidden/>
    <w:rsid w:val="00AC212F"/>
    <w:rPr>
      <w:sz w:val="20"/>
      <w:szCs w:val="20"/>
    </w:rPr>
  </w:style>
  <w:style w:type="paragraph" w:styleId="CommentSubject">
    <w:name w:val="annotation subject"/>
    <w:basedOn w:val="CommentText"/>
    <w:next w:val="CommentText"/>
    <w:link w:val="CommentSubjectChar"/>
    <w:uiPriority w:val="99"/>
    <w:semiHidden/>
    <w:unhideWhenUsed/>
    <w:rsid w:val="00AC212F"/>
    <w:rPr>
      <w:b/>
      <w:bCs/>
    </w:rPr>
  </w:style>
  <w:style w:type="character" w:customStyle="1" w:styleId="CommentSubjectChar">
    <w:name w:val="Comment Subject Char"/>
    <w:basedOn w:val="CommentTextChar"/>
    <w:link w:val="CommentSubject"/>
    <w:uiPriority w:val="99"/>
    <w:semiHidden/>
    <w:rsid w:val="00AC212F"/>
    <w:rPr>
      <w:b/>
      <w:bCs/>
      <w:sz w:val="20"/>
      <w:szCs w:val="20"/>
    </w:rPr>
  </w:style>
  <w:style w:type="paragraph" w:styleId="Revision">
    <w:name w:val="Revision"/>
    <w:hidden/>
    <w:uiPriority w:val="99"/>
    <w:semiHidden/>
    <w:rsid w:val="00AC212F"/>
    <w:pPr>
      <w:spacing w:after="0" w:line="240" w:lineRule="auto"/>
    </w:pPr>
  </w:style>
  <w:style w:type="paragraph" w:styleId="BodyText">
    <w:name w:val="Body Text"/>
    <w:basedOn w:val="Normal"/>
    <w:link w:val="BodyTextChar"/>
    <w:rsid w:val="004F4D4D"/>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4F4D4D"/>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3171602">
      <w:bodyDiv w:val="1"/>
      <w:marLeft w:val="0"/>
      <w:marRight w:val="0"/>
      <w:marTop w:val="0"/>
      <w:marBottom w:val="0"/>
      <w:divBdr>
        <w:top w:val="none" w:sz="0" w:space="0" w:color="auto"/>
        <w:left w:val="none" w:sz="0" w:space="0" w:color="auto"/>
        <w:bottom w:val="none" w:sz="0" w:space="0" w:color="auto"/>
        <w:right w:val="none" w:sz="0" w:space="0" w:color="auto"/>
      </w:divBdr>
    </w:div>
    <w:div w:id="834685946">
      <w:bodyDiv w:val="1"/>
      <w:marLeft w:val="0"/>
      <w:marRight w:val="0"/>
      <w:marTop w:val="0"/>
      <w:marBottom w:val="0"/>
      <w:divBdr>
        <w:top w:val="none" w:sz="0" w:space="0" w:color="auto"/>
        <w:left w:val="none" w:sz="0" w:space="0" w:color="auto"/>
        <w:bottom w:val="none" w:sz="0" w:space="0" w:color="auto"/>
        <w:right w:val="none" w:sz="0" w:space="0" w:color="auto"/>
      </w:divBdr>
    </w:div>
    <w:div w:id="930967748">
      <w:bodyDiv w:val="1"/>
      <w:marLeft w:val="0"/>
      <w:marRight w:val="0"/>
      <w:marTop w:val="0"/>
      <w:marBottom w:val="0"/>
      <w:divBdr>
        <w:top w:val="none" w:sz="0" w:space="0" w:color="auto"/>
        <w:left w:val="none" w:sz="0" w:space="0" w:color="auto"/>
        <w:bottom w:val="none" w:sz="0" w:space="0" w:color="auto"/>
        <w:right w:val="none" w:sz="0" w:space="0" w:color="auto"/>
      </w:divBdr>
    </w:div>
    <w:div w:id="1610770243">
      <w:bodyDiv w:val="1"/>
      <w:marLeft w:val="0"/>
      <w:marRight w:val="0"/>
      <w:marTop w:val="0"/>
      <w:marBottom w:val="0"/>
      <w:divBdr>
        <w:top w:val="none" w:sz="0" w:space="0" w:color="auto"/>
        <w:left w:val="none" w:sz="0" w:space="0" w:color="auto"/>
        <w:bottom w:val="none" w:sz="0" w:space="0" w:color="auto"/>
        <w:right w:val="none" w:sz="0" w:space="0" w:color="auto"/>
      </w:divBdr>
    </w:div>
    <w:div w:id="1771048537">
      <w:bodyDiv w:val="1"/>
      <w:marLeft w:val="0"/>
      <w:marRight w:val="0"/>
      <w:marTop w:val="0"/>
      <w:marBottom w:val="0"/>
      <w:divBdr>
        <w:top w:val="none" w:sz="0" w:space="0" w:color="auto"/>
        <w:left w:val="none" w:sz="0" w:space="0" w:color="auto"/>
        <w:bottom w:val="none" w:sz="0" w:space="0" w:color="auto"/>
        <w:right w:val="none" w:sz="0" w:space="0" w:color="auto"/>
      </w:divBdr>
    </w:div>
    <w:div w:id="2071415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D503E-5438-454F-92A1-0C5BD8DB0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400</Words>
  <Characters>798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_OFFICER</dc:creator>
  <cp:lastModifiedBy>LUECO</cp:lastModifiedBy>
  <cp:revision>6</cp:revision>
  <cp:lastPrinted>2020-11-25T06:21:00Z</cp:lastPrinted>
  <dcterms:created xsi:type="dcterms:W3CDTF">2021-01-04T09:31:00Z</dcterms:created>
  <dcterms:modified xsi:type="dcterms:W3CDTF">2021-01-04T09:34:00Z</dcterms:modified>
</cp:coreProperties>
</file>